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3C84" w:rsidRDefault="00F744B0" w:rsidP="006D67AD">
      <w:pPr>
        <w:spacing w:after="0" w:line="240" w:lineRule="auto"/>
        <w:jc w:val="center"/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</w:pPr>
      <w:r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>Biscotti originali vs</w:t>
      </w:r>
      <w:r w:rsidR="00FF1921"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 xml:space="preserve"> imitazioni</w:t>
      </w:r>
      <w:r w:rsidR="001F3F0F"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>: cosa cambia</w:t>
      </w:r>
      <w:r w:rsidR="00FF1921"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 xml:space="preserve"> davvero</w:t>
      </w:r>
      <w:r w:rsidR="00993C84"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>?</w:t>
      </w:r>
    </w:p>
    <w:p w:rsidR="00FA0CC5" w:rsidRDefault="00FF1921" w:rsidP="00993C84">
      <w:pPr>
        <w:spacing w:after="0" w:line="240" w:lineRule="auto"/>
        <w:jc w:val="center"/>
        <w:rPr>
          <w:rFonts w:eastAsia="Times New Roman" w:cstheme="minorHAnsi"/>
          <w:i/>
          <w:szCs w:val="24"/>
          <w:lang w:eastAsia="it-IT"/>
        </w:rPr>
      </w:pPr>
      <w:r>
        <w:rPr>
          <w:rFonts w:eastAsia="Times New Roman" w:cstheme="minorHAnsi"/>
          <w:i/>
          <w:szCs w:val="24"/>
          <w:lang w:eastAsia="it-IT"/>
        </w:rPr>
        <w:t>L</w:t>
      </w:r>
      <w:r w:rsidR="00993C84">
        <w:rPr>
          <w:rFonts w:eastAsia="Times New Roman" w:cstheme="minorHAnsi"/>
          <w:i/>
          <w:szCs w:val="24"/>
          <w:lang w:eastAsia="it-IT"/>
        </w:rPr>
        <w:t>’Osservatorio Consumi</w:t>
      </w:r>
      <w:r>
        <w:rPr>
          <w:rFonts w:eastAsia="Times New Roman" w:cstheme="minorHAnsi"/>
          <w:i/>
          <w:szCs w:val="24"/>
          <w:lang w:eastAsia="it-IT"/>
        </w:rPr>
        <w:t xml:space="preserve"> di QualeScegliere.it </w:t>
      </w:r>
      <w:r w:rsidR="00F744B0">
        <w:rPr>
          <w:rFonts w:eastAsia="Times New Roman" w:cstheme="minorHAnsi"/>
          <w:i/>
          <w:szCs w:val="24"/>
          <w:lang w:eastAsia="it-IT"/>
        </w:rPr>
        <w:t xml:space="preserve">ha </w:t>
      </w:r>
      <w:r>
        <w:rPr>
          <w:rFonts w:eastAsia="Times New Roman" w:cstheme="minorHAnsi"/>
          <w:i/>
          <w:szCs w:val="24"/>
          <w:lang w:eastAsia="it-IT"/>
        </w:rPr>
        <w:t>analizza</w:t>
      </w:r>
      <w:r w:rsidR="00F744B0">
        <w:rPr>
          <w:rFonts w:eastAsia="Times New Roman" w:cstheme="minorHAnsi"/>
          <w:i/>
          <w:szCs w:val="24"/>
          <w:lang w:eastAsia="it-IT"/>
        </w:rPr>
        <w:t>to</w:t>
      </w:r>
      <w:r>
        <w:rPr>
          <w:rFonts w:eastAsia="Times New Roman" w:cstheme="minorHAnsi"/>
          <w:i/>
          <w:szCs w:val="24"/>
          <w:lang w:eastAsia="it-IT"/>
        </w:rPr>
        <w:t xml:space="preserve"> i biscotti Pan</w:t>
      </w:r>
      <w:r w:rsidR="005A11B0">
        <w:rPr>
          <w:rFonts w:eastAsia="Times New Roman" w:cstheme="minorHAnsi"/>
          <w:i/>
          <w:szCs w:val="24"/>
          <w:lang w:eastAsia="it-IT"/>
        </w:rPr>
        <w:t xml:space="preserve"> di S</w:t>
      </w:r>
      <w:r>
        <w:rPr>
          <w:rFonts w:eastAsia="Times New Roman" w:cstheme="minorHAnsi"/>
          <w:i/>
          <w:szCs w:val="24"/>
          <w:lang w:eastAsia="it-IT"/>
        </w:rPr>
        <w:t>telle e Gocciole in un’ottica co</w:t>
      </w:r>
      <w:r w:rsidR="00F744B0">
        <w:rPr>
          <w:rFonts w:eastAsia="Times New Roman" w:cstheme="minorHAnsi"/>
          <w:i/>
          <w:szCs w:val="24"/>
          <w:lang w:eastAsia="it-IT"/>
        </w:rPr>
        <w:t>mparativa per capire cosa cambi</w:t>
      </w:r>
      <w:r>
        <w:rPr>
          <w:rFonts w:eastAsia="Times New Roman" w:cstheme="minorHAnsi"/>
          <w:i/>
          <w:szCs w:val="24"/>
          <w:lang w:eastAsia="it-IT"/>
        </w:rPr>
        <w:t xml:space="preserve"> tra gli originali e le imitazioni in termini di prezzo, friabilità, ingredienti e convenienza.</w:t>
      </w:r>
    </w:p>
    <w:p w:rsidR="00247F84" w:rsidRPr="00993C84" w:rsidRDefault="00247F84" w:rsidP="00993C84">
      <w:pPr>
        <w:spacing w:after="0" w:line="240" w:lineRule="auto"/>
        <w:jc w:val="center"/>
        <w:rPr>
          <w:rFonts w:eastAsia="Times New Roman" w:cstheme="minorHAnsi"/>
          <w:i/>
          <w:szCs w:val="24"/>
          <w:lang w:eastAsia="it-IT"/>
        </w:rPr>
      </w:pPr>
    </w:p>
    <w:p w:rsidR="00420675" w:rsidRPr="00420675" w:rsidRDefault="00420675" w:rsidP="005B03BB">
      <w:pPr>
        <w:spacing w:after="0" w:line="240" w:lineRule="auto"/>
        <w:rPr>
          <w:rFonts w:ascii="Calibri Light" w:eastAsia="Times New Roman" w:hAnsi="Calibri Light" w:cs="Calibri Light"/>
          <w:color w:val="000000" w:themeColor="text1"/>
          <w:lang w:eastAsia="it-IT"/>
        </w:rPr>
      </w:pPr>
    </w:p>
    <w:p w:rsidR="00C03C3A" w:rsidRPr="00C03C3A" w:rsidRDefault="005A11B0" w:rsidP="00993C84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I Pan di S</w:t>
      </w:r>
      <w:r w:rsidR="00C03C3A">
        <w:rPr>
          <w:rFonts w:ascii="Calibri Light" w:hAnsi="Calibri Light" w:cs="Calibri Light"/>
        </w:rPr>
        <w:t>telle e le Gocciole sono tra i</w:t>
      </w:r>
      <w:r w:rsidR="00F744B0">
        <w:rPr>
          <w:rFonts w:ascii="Calibri Light" w:hAnsi="Calibri Light" w:cs="Calibri Light"/>
        </w:rPr>
        <w:t xml:space="preserve"> biscotti più conosciuti e</w:t>
      </w:r>
      <w:r w:rsidR="00C03C3A">
        <w:rPr>
          <w:rFonts w:ascii="Calibri Light" w:hAnsi="Calibri Light" w:cs="Calibri Light"/>
        </w:rPr>
        <w:t xml:space="preserve"> acquistati nel nost</w:t>
      </w:r>
      <w:r w:rsidR="00F744B0">
        <w:rPr>
          <w:rFonts w:ascii="Calibri Light" w:hAnsi="Calibri Light" w:cs="Calibri Light"/>
        </w:rPr>
        <w:t>ro paese. Così noti e</w:t>
      </w:r>
      <w:r w:rsidR="00C03C3A">
        <w:rPr>
          <w:rFonts w:ascii="Calibri Light" w:hAnsi="Calibri Light" w:cs="Calibri Light"/>
        </w:rPr>
        <w:t xml:space="preserve"> iconici da essere stati negli anni imitati da numerose aziende e </w:t>
      </w:r>
      <w:r w:rsidR="00F744B0">
        <w:rPr>
          <w:rFonts w:ascii="Calibri Light" w:hAnsi="Calibri Light" w:cs="Calibri Light"/>
        </w:rPr>
        <w:t>catene di supermercati.</w:t>
      </w:r>
      <w:r w:rsidR="00C03C3A">
        <w:rPr>
          <w:rFonts w:ascii="Calibri Light" w:hAnsi="Calibri Light" w:cs="Calibri Light"/>
        </w:rPr>
        <w:t xml:space="preserve"> </w:t>
      </w:r>
      <w:hyperlink r:id="rId9" w:history="1">
        <w:r w:rsidR="00C03C3A" w:rsidRPr="00EB55C1">
          <w:rPr>
            <w:rStyle w:val="Collegamentoipertestuale"/>
            <w:rFonts w:ascii="Calibri Light" w:hAnsi="Calibri Light" w:cs="Calibri Light"/>
          </w:rPr>
          <w:t>L’</w:t>
        </w:r>
        <w:r w:rsidR="00993C84" w:rsidRPr="00EB55C1">
          <w:rPr>
            <w:rStyle w:val="Collegamentoipertestuale"/>
            <w:rFonts w:ascii="Calibri Light" w:hAnsi="Calibri Light" w:cs="Calibri Light"/>
            <w:i/>
          </w:rPr>
          <w:t>Osservatorio Consumi</w:t>
        </w:r>
        <w:r w:rsidR="00993C84" w:rsidRPr="00EB55C1">
          <w:rPr>
            <w:rStyle w:val="Collegamentoipertestuale"/>
            <w:rFonts w:ascii="Calibri Light" w:hAnsi="Calibri Light" w:cs="Calibri Light"/>
          </w:rPr>
          <w:t xml:space="preserve"> di QualeScegliere.it</w:t>
        </w:r>
      </w:hyperlink>
      <w:bookmarkStart w:id="0" w:name="_GoBack"/>
      <w:bookmarkEnd w:id="0"/>
      <w:r w:rsidR="00993C84" w:rsidRPr="00222463">
        <w:rPr>
          <w:rFonts w:ascii="Calibri Light" w:eastAsia="Times New Roman" w:hAnsi="Calibri Light" w:cs="Calibri Light"/>
          <w:lang w:eastAsia="it-IT"/>
        </w:rPr>
        <w:t xml:space="preserve"> - il primo sito italiano che recensisce prodotti e servizi –</w:t>
      </w:r>
      <w:r w:rsidR="00C03C3A">
        <w:rPr>
          <w:rFonts w:ascii="Calibri Light" w:eastAsia="Times New Roman" w:hAnsi="Calibri Light" w:cs="Calibri Light"/>
          <w:lang w:eastAsia="it-IT"/>
        </w:rPr>
        <w:t xml:space="preserve"> </w:t>
      </w:r>
      <w:r w:rsidR="00993C84">
        <w:rPr>
          <w:rFonts w:ascii="Calibri Light" w:eastAsia="Times New Roman" w:hAnsi="Calibri Light" w:cs="Calibri Light"/>
          <w:lang w:eastAsia="it-IT"/>
        </w:rPr>
        <w:t>ha lavorato a</w:t>
      </w:r>
      <w:r w:rsidR="00993C84" w:rsidRPr="00222463">
        <w:rPr>
          <w:rFonts w:ascii="Calibri Light" w:eastAsia="Times New Roman" w:hAnsi="Calibri Light" w:cs="Calibri Light"/>
          <w:lang w:eastAsia="it-IT"/>
        </w:rPr>
        <w:t xml:space="preserve"> un </w:t>
      </w:r>
      <w:hyperlink r:id="rId10" w:history="1">
        <w:r w:rsidR="00993C84" w:rsidRPr="00D73B3C">
          <w:rPr>
            <w:rStyle w:val="Collegamentoipertestuale"/>
            <w:rFonts w:ascii="Calibri Light" w:eastAsia="Times New Roman" w:hAnsi="Calibri Light" w:cs="Calibri Light"/>
            <w:b/>
            <w:lang w:eastAsia="it-IT"/>
          </w:rPr>
          <w:t>nuovo studio</w:t>
        </w:r>
      </w:hyperlink>
      <w:r w:rsidR="00993C84" w:rsidRPr="00222463">
        <w:rPr>
          <w:rFonts w:ascii="Calibri Light" w:eastAsia="Times New Roman" w:hAnsi="Calibri Light" w:cs="Calibri Light"/>
          <w:lang w:eastAsia="it-IT"/>
        </w:rPr>
        <w:t xml:space="preserve"> </w:t>
      </w:r>
      <w:r w:rsidR="00C03C3A">
        <w:rPr>
          <w:rFonts w:ascii="Calibri Light" w:eastAsia="Times New Roman" w:hAnsi="Calibri Light" w:cs="Calibri Light"/>
          <w:lang w:eastAsia="it-IT"/>
        </w:rPr>
        <w:t xml:space="preserve">per aiutare gli italiani a comprendere tutte le differenze tra i biscotti originali e gli equivalenti non di marca. </w:t>
      </w:r>
      <w:r w:rsidR="00C03C3A" w:rsidRPr="00C03C3A">
        <w:rPr>
          <w:rFonts w:ascii="Calibri Light" w:hAnsi="Calibri Light" w:cs="Calibri Light"/>
        </w:rPr>
        <w:t>L'analisi è stata fatta tenendo conto di parametri oggettivi, quali gli ingredienti e i valori nutrizionali</w:t>
      </w:r>
      <w:r w:rsidR="00F744B0">
        <w:rPr>
          <w:rFonts w:ascii="Calibri Light" w:hAnsi="Calibri Light" w:cs="Calibri Light"/>
        </w:rPr>
        <w:t>,</w:t>
      </w:r>
      <w:r w:rsidR="00C03C3A" w:rsidRPr="00C03C3A">
        <w:rPr>
          <w:rFonts w:ascii="Calibri Light" w:hAnsi="Calibri Light" w:cs="Calibri Light"/>
        </w:rPr>
        <w:t xml:space="preserve"> e senza tenere conto del gusto, che ci è sembrato un fattore troppo soggettivo per influenzare il risultato finale.</w:t>
      </w:r>
    </w:p>
    <w:p w:rsidR="003F6EF4" w:rsidRPr="003F6EF4" w:rsidRDefault="00993C84" w:rsidP="003F6EF4">
      <w:pPr>
        <w:spacing w:after="0" w:line="240" w:lineRule="auto"/>
        <w:jc w:val="both"/>
        <w:rPr>
          <w:rFonts w:eastAsiaTheme="majorEastAsia" w:cstheme="minorHAnsi"/>
          <w:b/>
          <w:iCs/>
          <w:sz w:val="24"/>
        </w:rPr>
      </w:pPr>
      <w:r>
        <w:rPr>
          <w:rFonts w:ascii="Calibri Light" w:eastAsia="Times New Roman" w:hAnsi="Calibri Light" w:cs="Calibri Light"/>
          <w:lang w:eastAsia="it-IT"/>
        </w:rPr>
        <w:t xml:space="preserve"> </w:t>
      </w:r>
    </w:p>
    <w:p w:rsidR="00FF1921" w:rsidRPr="00671BEF" w:rsidRDefault="00F744B0" w:rsidP="00FF1921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u w:val="single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Pan di Stelle vs</w:t>
      </w:r>
      <w:r w:rsidR="00D73B3C"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 imitazioni </w:t>
      </w:r>
    </w:p>
    <w:p w:rsidR="00FF1921" w:rsidRDefault="00D73B3C" w:rsidP="00FF1921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I</w:t>
      </w:r>
      <w:r w:rsidR="00DB57C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notissimi </w:t>
      </w:r>
      <w:r w:rsidR="00DB57C0">
        <w:rPr>
          <w:rFonts w:ascii="Calibri Light" w:eastAsia="Times New Roman" w:hAnsi="Calibri Light" w:cs="Calibri Light"/>
          <w:color w:val="000000" w:themeColor="text1"/>
          <w:lang w:eastAsia="it-IT"/>
        </w:rPr>
        <w:t>biscotti al cioccolato e nocciole con le stelline di zucchero sono stati intro</w:t>
      </w:r>
      <w:r w:rsidR="005A11B0">
        <w:rPr>
          <w:rFonts w:ascii="Calibri Light" w:eastAsia="Times New Roman" w:hAnsi="Calibri Light" w:cs="Calibri Light"/>
          <w:color w:val="000000" w:themeColor="text1"/>
          <w:lang w:eastAsia="it-IT"/>
        </w:rPr>
        <w:t>dotti sul mercato dalla Barilla -</w:t>
      </w:r>
      <w:r w:rsidR="00DB57C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5A11B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inizialmente </w:t>
      </w:r>
      <w:r w:rsidR="00DB57C0">
        <w:rPr>
          <w:rFonts w:ascii="Calibri Light" w:eastAsia="Times New Roman" w:hAnsi="Calibri Light" w:cs="Calibri Light"/>
          <w:color w:val="000000" w:themeColor="text1"/>
          <w:lang w:eastAsia="it-IT"/>
        </w:rPr>
        <w:t>attraverso il marchio Mulino Bianco</w:t>
      </w:r>
      <w:r w:rsidR="005A11B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-</w:t>
      </w:r>
      <w:r w:rsidR="00BD49CB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e </w:t>
      </w:r>
      <w:r w:rsidR="00DB57C0">
        <w:rPr>
          <w:rFonts w:ascii="Calibri Light" w:eastAsia="Times New Roman" w:hAnsi="Calibri Light" w:cs="Calibri Light"/>
          <w:color w:val="000000" w:themeColor="text1"/>
          <w:lang w:eastAsia="it-IT"/>
        </w:rPr>
        <w:t>sono stati</w:t>
      </w:r>
      <w:r w:rsidR="00BD49CB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poi</w:t>
      </w:r>
      <w:r w:rsidR="00DB57C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imitati da tante altre aziende, tra cui Mavery che produce la versione dello stesso biscotto per il ma</w:t>
      </w:r>
      <w:r w:rsidR="003108F4">
        <w:rPr>
          <w:rFonts w:ascii="Calibri Light" w:eastAsia="Times New Roman" w:hAnsi="Calibri Light" w:cs="Calibri Light"/>
          <w:color w:val="000000" w:themeColor="text1"/>
          <w:lang w:eastAsia="it-IT"/>
        </w:rPr>
        <w:t>rchio Coop, Carrefour e Conad.</w:t>
      </w:r>
    </w:p>
    <w:p w:rsidR="00453656" w:rsidRPr="006D67AD" w:rsidRDefault="00453656" w:rsidP="00FF1921">
      <w:pPr>
        <w:spacing w:after="0" w:line="240" w:lineRule="auto"/>
        <w:jc w:val="both"/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</w:pPr>
    </w:p>
    <w:p w:rsidR="00453656" w:rsidRDefault="006D67AD" w:rsidP="006D67AD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6D67AD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 xml:space="preserve">Ingredienti e valori nutrizionali: </w:t>
      </w:r>
      <w:r w:rsidRPr="006D67AD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nessuno dei marchi analizzati utilizza coloranti</w:t>
      </w:r>
      <w:r w:rsidRPr="006D67AD">
        <w:rPr>
          <w:rFonts w:ascii="Calibri Light" w:eastAsia="Times New Roman" w:hAnsi="Calibri Light" w:cs="Calibri Light"/>
          <w:color w:val="000000" w:themeColor="text1"/>
          <w:lang w:eastAsia="it-IT"/>
        </w:rPr>
        <w:t>, </w:t>
      </w:r>
      <w:r w:rsidRPr="006D67AD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conservanti</w:t>
      </w:r>
      <w:r w:rsidRPr="006D67AD">
        <w:rPr>
          <w:rFonts w:ascii="Calibri Light" w:eastAsia="Times New Roman" w:hAnsi="Calibri Light" w:cs="Calibri Light"/>
          <w:color w:val="000000" w:themeColor="text1"/>
          <w:lang w:eastAsia="it-IT"/>
        </w:rPr>
        <w:t>, </w:t>
      </w:r>
      <w:r w:rsidRPr="006D67AD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grassi idrogenati</w:t>
      </w:r>
      <w:r w:rsidRPr="006D67AD">
        <w:rPr>
          <w:rFonts w:ascii="Calibri Light" w:eastAsia="Times New Roman" w:hAnsi="Calibri Light" w:cs="Calibri Light"/>
          <w:color w:val="000000" w:themeColor="text1"/>
          <w:lang w:eastAsia="it-IT"/>
        </w:rPr>
        <w:t> </w:t>
      </w:r>
      <w:r w:rsidRPr="006D67AD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o</w:t>
      </w:r>
      <w:r w:rsidRPr="006D67AD">
        <w:rPr>
          <w:rFonts w:ascii="Calibri Light" w:eastAsia="Times New Roman" w:hAnsi="Calibri Light" w:cs="Calibri Light"/>
          <w:color w:val="000000" w:themeColor="text1"/>
          <w:lang w:eastAsia="it-IT"/>
        </w:rPr>
        <w:t> </w:t>
      </w:r>
      <w:r w:rsidRPr="006D67AD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olio di palma</w:t>
      </w:r>
      <w:r w:rsidR="00576561">
        <w:rPr>
          <w:rFonts w:ascii="Calibri Light" w:eastAsia="Times New Roman" w:hAnsi="Calibri Light" w:cs="Calibri Light"/>
          <w:color w:val="000000" w:themeColor="text1"/>
          <w:lang w:eastAsia="it-IT"/>
        </w:rPr>
        <w:t>. I Pan di Stelle sono gli unici a vantare tra gli ingredienti latte fresco 100% italiano, cioccolato e miele. Utilizzano poi uova fresche insieme anche ai frollini Coop. Dal punto di vista calorico</w:t>
      </w:r>
      <w:r w:rsidR="00BD49CB">
        <w:rPr>
          <w:rFonts w:ascii="Calibri Light" w:eastAsia="Times New Roman" w:hAnsi="Calibri Light" w:cs="Calibri Light"/>
          <w:color w:val="000000" w:themeColor="text1"/>
          <w:lang w:eastAsia="it-IT"/>
        </w:rPr>
        <w:t>,</w:t>
      </w:r>
      <w:r w:rsidR="00576561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i valori si equivalgono (483 calorie per 100 g nei Pan di Stelle, 478 per Coop, 475 per Conad e 474 per Carrefour), mentre cambia la quantità di grassi saturi che è più alta negli originali (7,8 g/100 g), medio-alta nei biscotti Carrefour (6,2 g</w:t>
      </w:r>
      <w:r w:rsidR="00BD49CB">
        <w:rPr>
          <w:rFonts w:ascii="Calibri Light" w:eastAsia="Times New Roman" w:hAnsi="Calibri Light" w:cs="Calibri Light"/>
          <w:color w:val="000000" w:themeColor="text1"/>
          <w:lang w:eastAsia="it-IT"/>
        </w:rPr>
        <w:t>/</w:t>
      </w:r>
      <w:r w:rsidR="00F744B0">
        <w:rPr>
          <w:rFonts w:ascii="Calibri Light" w:eastAsia="Times New Roman" w:hAnsi="Calibri Light" w:cs="Calibri Light"/>
          <w:color w:val="000000" w:themeColor="text1"/>
          <w:lang w:eastAsia="it-IT"/>
        </w:rPr>
        <w:t>100 g) e ben più bassa per Coo</w:t>
      </w:r>
      <w:r w:rsidR="00576561">
        <w:rPr>
          <w:rFonts w:ascii="Calibri Light" w:eastAsia="Times New Roman" w:hAnsi="Calibri Light" w:cs="Calibri Light"/>
          <w:color w:val="000000" w:themeColor="text1"/>
          <w:lang w:eastAsia="it-IT"/>
        </w:rPr>
        <w:t>p e Conad (entrambi ne contengono 5,1 per 100 g)</w:t>
      </w:r>
      <w:r w:rsidR="00D73B3C">
        <w:rPr>
          <w:rFonts w:ascii="Calibri Light" w:eastAsia="Times New Roman" w:hAnsi="Calibri Light" w:cs="Calibri Light"/>
          <w:color w:val="000000" w:themeColor="text1"/>
          <w:lang w:eastAsia="it-IT"/>
        </w:rPr>
        <w:t>;</w:t>
      </w:r>
    </w:p>
    <w:p w:rsidR="006D67AD" w:rsidRDefault="006D67AD" w:rsidP="006D67AD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Prezzi: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Pr="003404FF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i biscotti </w:t>
      </w:r>
      <w:r w:rsidR="003404FF" w:rsidRPr="003404FF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originali </w:t>
      </w:r>
      <w:r w:rsidRPr="003404FF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costano </w:t>
      </w:r>
      <w:r w:rsidRPr="003404FF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4,21</w:t>
      </w:r>
      <w:r w:rsidR="003404FF" w:rsidRPr="003404FF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€</w:t>
      </w:r>
      <w:r w:rsidRPr="003404FF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al kg</w:t>
      </w:r>
      <w:r w:rsidRPr="003404FF">
        <w:rPr>
          <w:rFonts w:ascii="Calibri Light" w:eastAsia="Times New Roman" w:hAnsi="Calibri Light" w:cs="Calibri Light"/>
          <w:color w:val="000000" w:themeColor="text1"/>
          <w:lang w:eastAsia="it-IT"/>
        </w:rPr>
        <w:t>, i frollini </w:t>
      </w:r>
      <w:r w:rsidR="003404FF" w:rsidRPr="003404FF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Co</w:t>
      </w:r>
      <w:r w:rsidRPr="003404FF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op</w:t>
      </w:r>
      <w:r w:rsidR="003404FF" w:rsidRPr="003404FF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costano il </w:t>
      </w:r>
      <w:r w:rsidRPr="003404FF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20% </w:t>
      </w:r>
      <w:r w:rsidR="003404FF" w:rsidRPr="003404FF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in meno </w:t>
      </w:r>
      <w:r w:rsidRPr="003404FF">
        <w:rPr>
          <w:rFonts w:ascii="Calibri Light" w:eastAsia="Times New Roman" w:hAnsi="Calibri Light" w:cs="Calibri Light"/>
          <w:color w:val="000000" w:themeColor="text1"/>
          <w:lang w:eastAsia="it-IT"/>
        </w:rPr>
        <w:t>e quelli Carrefour</w:t>
      </w:r>
      <w:r w:rsidRPr="003404FF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 </w:t>
      </w:r>
      <w:r w:rsidR="003404FF" w:rsidRPr="003404FF">
        <w:rPr>
          <w:rFonts w:ascii="Calibri Light" w:eastAsia="Times New Roman" w:hAnsi="Calibri Light" w:cs="Calibri Light"/>
          <w:color w:val="000000" w:themeColor="text1"/>
          <w:lang w:eastAsia="it-IT"/>
        </w:rPr>
        <w:t>i</w:t>
      </w:r>
      <w:r w:rsidRPr="003404FF">
        <w:rPr>
          <w:rFonts w:ascii="Calibri Light" w:eastAsia="Times New Roman" w:hAnsi="Calibri Light" w:cs="Calibri Light"/>
          <w:color w:val="000000" w:themeColor="text1"/>
          <w:lang w:eastAsia="it-IT"/>
        </w:rPr>
        <w:t>l </w:t>
      </w:r>
      <w:r w:rsidRPr="003404FF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12%</w:t>
      </w:r>
      <w:r w:rsidRPr="003404FF">
        <w:rPr>
          <w:rFonts w:ascii="Calibri Light" w:eastAsia="Times New Roman" w:hAnsi="Calibri Light" w:cs="Calibri Light"/>
          <w:color w:val="000000" w:themeColor="text1"/>
          <w:lang w:eastAsia="it-IT"/>
        </w:rPr>
        <w:t>.</w:t>
      </w:r>
      <w:r w:rsidR="003404FF" w:rsidRPr="003404FF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La versione proposta da </w:t>
      </w:r>
      <w:r w:rsidRPr="003404FF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Conad</w:t>
      </w:r>
      <w:r w:rsidRPr="003404FF">
        <w:rPr>
          <w:rFonts w:ascii="Calibri Light" w:eastAsia="Times New Roman" w:hAnsi="Calibri Light" w:cs="Calibri Light"/>
          <w:color w:val="000000" w:themeColor="text1"/>
          <w:lang w:eastAsia="it-IT"/>
        </w:rPr>
        <w:t>, invece, ha un prezzo superiore </w:t>
      </w:r>
      <w:r w:rsidRPr="003404FF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del 15%</w:t>
      </w:r>
      <w:r w:rsidR="00D73B3C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;</w:t>
      </w:r>
    </w:p>
    <w:p w:rsidR="006D67AD" w:rsidRPr="006D67AD" w:rsidRDefault="006D67AD" w:rsidP="006D67AD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6D67AD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 xml:space="preserve">Aspetto del biscotto: </w:t>
      </w:r>
      <w:r w:rsidR="003404FF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i </w:t>
      </w:r>
      <w:r w:rsidR="00BD49CB">
        <w:rPr>
          <w:rFonts w:ascii="Calibri Light" w:eastAsia="Times New Roman" w:hAnsi="Calibri Light" w:cs="Calibri Light"/>
          <w:color w:val="000000" w:themeColor="text1"/>
          <w:lang w:eastAsia="it-IT"/>
        </w:rPr>
        <w:t>Pan di S</w:t>
      </w:r>
      <w:r w:rsidRPr="006D67AD">
        <w:rPr>
          <w:rFonts w:ascii="Calibri Light" w:eastAsia="Times New Roman" w:hAnsi="Calibri Light" w:cs="Calibri Light"/>
          <w:color w:val="000000" w:themeColor="text1"/>
          <w:lang w:eastAsia="it-IT"/>
        </w:rPr>
        <w:t>telle sono gli unici</w:t>
      </w:r>
      <w:r w:rsidRPr="006D67AD">
        <w:rPr>
          <w:rFonts w:ascii="Calibri Light" w:eastAsia="Times New Roman" w:hAnsi="Calibri Light" w:cs="Calibri Light"/>
          <w:b/>
          <w:color w:val="000000" w:themeColor="text1"/>
          <w:lang w:eastAsia="it-IT"/>
        </w:rPr>
        <w:t xml:space="preserve"> </w:t>
      </w:r>
      <w:r w:rsidRPr="006D67AD">
        <w:rPr>
          <w:rFonts w:ascii="Calibri Light" w:eastAsia="Times New Roman" w:hAnsi="Calibri Light" w:cs="Calibri Light"/>
          <w:color w:val="000000" w:themeColor="text1"/>
          <w:lang w:eastAsia="it-IT"/>
        </w:rPr>
        <w:t>con 11 stelle di zucchero e assenza di fori, mentre gli altri hanno una superficie forata e 9 stelle, di cui quelle dei frollini C</w:t>
      </w:r>
      <w:r w:rsidR="003404FF">
        <w:rPr>
          <w:rFonts w:ascii="Calibri Light" w:eastAsia="Times New Roman" w:hAnsi="Calibri Light" w:cs="Calibri Light"/>
          <w:color w:val="000000" w:themeColor="text1"/>
          <w:lang w:eastAsia="it-IT"/>
        </w:rPr>
        <w:t>onad risultano le più brillanti</w:t>
      </w:r>
      <w:r w:rsidR="00D73B3C">
        <w:rPr>
          <w:rFonts w:ascii="Calibri Light" w:eastAsia="Times New Roman" w:hAnsi="Calibri Light" w:cs="Calibri Light"/>
          <w:color w:val="000000" w:themeColor="text1"/>
          <w:lang w:eastAsia="it-IT"/>
        </w:rPr>
        <w:t>;</w:t>
      </w:r>
    </w:p>
    <w:p w:rsidR="006D67AD" w:rsidRDefault="006D67AD" w:rsidP="006D67AD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6D67AD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 xml:space="preserve">Prova d’inzuppo: </w:t>
      </w:r>
      <w:r w:rsidR="00BE6D8E">
        <w:rPr>
          <w:rFonts w:ascii="Calibri Light" w:eastAsia="Times New Roman" w:hAnsi="Calibri Light" w:cs="Calibri Light"/>
          <w:color w:val="000000" w:themeColor="text1"/>
          <w:lang w:eastAsia="it-IT"/>
        </w:rPr>
        <w:t>spesso</w:t>
      </w:r>
      <w:r w:rsidRPr="006D67AD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viene valutato positivamente il fatto che il biscotto resti inta</w:t>
      </w:r>
      <w:r w:rsidR="005A11B0">
        <w:rPr>
          <w:rFonts w:ascii="Calibri Light" w:eastAsia="Times New Roman" w:hAnsi="Calibri Light" w:cs="Calibri Light"/>
          <w:color w:val="000000" w:themeColor="text1"/>
          <w:lang w:eastAsia="it-IT"/>
        </w:rPr>
        <w:t>tto durante l'inzuppo, tuttavia</w:t>
      </w:r>
      <w:r w:rsidRPr="006D67AD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una maggiore resistenza all'inzuppo corr</w:t>
      </w:r>
      <w:r w:rsidR="005A11B0">
        <w:rPr>
          <w:rFonts w:ascii="Calibri Light" w:eastAsia="Times New Roman" w:hAnsi="Calibri Light" w:cs="Calibri Light"/>
          <w:color w:val="000000" w:themeColor="text1"/>
          <w:lang w:eastAsia="it-IT"/>
        </w:rPr>
        <w:t>isponde a</w:t>
      </w:r>
      <w:r w:rsidRPr="006D67AD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una minore friabi</w:t>
      </w:r>
      <w:r w:rsidR="005A11B0">
        <w:rPr>
          <w:rFonts w:ascii="Calibri Light" w:eastAsia="Times New Roman" w:hAnsi="Calibri Light" w:cs="Calibri Light"/>
          <w:color w:val="000000" w:themeColor="text1"/>
          <w:lang w:eastAsia="it-IT"/>
        </w:rPr>
        <w:t>lità e, verosimilmente, a</w:t>
      </w:r>
      <w:r w:rsidRPr="006D67AD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una minor</w:t>
      </w:r>
      <w:r w:rsidR="005A11B0">
        <w:rPr>
          <w:rFonts w:ascii="Calibri Light" w:eastAsia="Times New Roman" w:hAnsi="Calibri Light" w:cs="Calibri Light"/>
          <w:color w:val="000000" w:themeColor="text1"/>
          <w:lang w:eastAsia="it-IT"/>
        </w:rPr>
        <w:t>e</w:t>
      </w:r>
      <w:r w:rsidRPr="006D67AD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qualità dell'impasto. </w:t>
      </w:r>
      <w:r w:rsidR="005A11B0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I</w:t>
      </w:r>
      <w:r w:rsidRPr="00BE6D8E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Pan di Stelle sono durati all'inzuppo 20 secondi in meno</w:t>
      </w:r>
      <w:r w:rsidRPr="00BE6D8E">
        <w:rPr>
          <w:rFonts w:ascii="Calibri Light" w:eastAsia="Times New Roman" w:hAnsi="Calibri Light" w:cs="Calibri Light"/>
          <w:color w:val="000000" w:themeColor="text1"/>
          <w:lang w:eastAsia="it-IT"/>
        </w:rPr>
        <w:t> rispetto ai frollini Coop e Carrefour, nonostante l'assenza dei fori, mentre </w:t>
      </w:r>
      <w:r w:rsidRPr="00BE6D8E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quelli Conad non hanno ceduto nemmeno dopo un minuto di inzuppo</w:t>
      </w:r>
      <w:r w:rsidR="00D73B3C">
        <w:rPr>
          <w:rFonts w:ascii="Calibri Light" w:eastAsia="Times New Roman" w:hAnsi="Calibri Light" w:cs="Calibri Light"/>
          <w:color w:val="000000" w:themeColor="text1"/>
          <w:lang w:eastAsia="it-IT"/>
        </w:rPr>
        <w:t>;</w:t>
      </w:r>
    </w:p>
    <w:p w:rsidR="00453656" w:rsidRPr="00BE6D8E" w:rsidRDefault="006D67AD" w:rsidP="00FF1921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6D67AD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 xml:space="preserve">Attenzione all’ambiente: </w:t>
      </w:r>
      <w:r w:rsidR="00BE6D8E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i biscotti </w:t>
      </w:r>
      <w:r w:rsidRPr="006D67AD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Carrefour</w:t>
      </w:r>
      <w:r w:rsidR="00BE6D8E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e i Pan di Stelle</w:t>
      </w:r>
      <w:r w:rsidRPr="006D67AD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sono imbustati </w:t>
      </w:r>
      <w:r w:rsidR="003108F4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in una confezione riciclabile, </w:t>
      </w:r>
      <w:r w:rsidRPr="006D67AD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al contrario del packaging di Conad e Coop che conti</w:t>
      </w:r>
      <w:r w:rsidR="005A11B0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ene materiali misti. La Barilla</w:t>
      </w:r>
      <w:r w:rsidRPr="006D67AD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specifica poi in confezione che lo stabilimento di produzione utilizza solo energi</w:t>
      </w:r>
      <w:r w:rsidR="00D73B3C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a ottenuta da fonti rinnovabili. </w:t>
      </w:r>
    </w:p>
    <w:p w:rsidR="00453656" w:rsidRDefault="00453656" w:rsidP="00FF1921">
      <w:pPr>
        <w:spacing w:after="0" w:line="240" w:lineRule="auto"/>
        <w:jc w:val="both"/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</w:pPr>
    </w:p>
    <w:p w:rsidR="00EB7EC4" w:rsidRDefault="00D73B3C" w:rsidP="006D67AD">
      <w:pPr>
        <w:spacing w:after="0" w:line="240" w:lineRule="auto"/>
        <w:jc w:val="both"/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Gocciole Pavesi vs. imitazioni </w:t>
      </w:r>
    </w:p>
    <w:p w:rsidR="006D67AD" w:rsidRDefault="005A11B0" w:rsidP="006D67AD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Anche </w:t>
      </w:r>
      <w:r w:rsidR="00BE6D8E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Pavesi è un marchio </w:t>
      </w:r>
      <w:r w:rsidR="00D73B3C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Barilla e produce le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>G</w:t>
      </w:r>
      <w:r w:rsidR="00BE6D8E">
        <w:rPr>
          <w:rFonts w:ascii="Calibri Light" w:eastAsia="Times New Roman" w:hAnsi="Calibri Light" w:cs="Calibri Light"/>
          <w:color w:val="000000" w:themeColor="text1"/>
          <w:lang w:eastAsia="it-IT"/>
        </w:rPr>
        <w:t>occiole, frollini di pasta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BE6D8E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frolla </w:t>
      </w:r>
      <w:r w:rsidR="00D73B3C">
        <w:rPr>
          <w:rFonts w:ascii="Calibri Light" w:eastAsia="Times New Roman" w:hAnsi="Calibri Light" w:cs="Calibri Light"/>
          <w:color w:val="000000" w:themeColor="text1"/>
          <w:lang w:eastAsia="it-IT"/>
        </w:rPr>
        <w:t>con gocce d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>i cioccolato molto conosciuti e</w:t>
      </w:r>
      <w:r w:rsidR="00D73B3C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acquistati</w:t>
      </w:r>
      <w:r w:rsidR="00BE6D8E">
        <w:rPr>
          <w:rFonts w:ascii="Calibri Light" w:eastAsia="Times New Roman" w:hAnsi="Calibri Light" w:cs="Calibri Light"/>
          <w:color w:val="000000" w:themeColor="text1"/>
          <w:lang w:eastAsia="it-IT"/>
        </w:rPr>
        <w:t>. Una ricetta</w:t>
      </w:r>
      <w:r w:rsidR="00D73B3C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così vincente da essere </w:t>
      </w:r>
      <w:r w:rsidR="00BE6D8E">
        <w:rPr>
          <w:rFonts w:ascii="Calibri Light" w:eastAsia="Times New Roman" w:hAnsi="Calibri Light" w:cs="Calibri Light"/>
          <w:color w:val="000000" w:themeColor="text1"/>
          <w:lang w:eastAsia="it-IT"/>
        </w:rPr>
        <w:t>reinterpretata da</w:t>
      </w:r>
      <w:r w:rsidR="00D73B3C">
        <w:rPr>
          <w:rFonts w:ascii="Calibri Light" w:eastAsia="Times New Roman" w:hAnsi="Calibri Light" w:cs="Calibri Light"/>
          <w:color w:val="000000" w:themeColor="text1"/>
          <w:lang w:eastAsia="it-IT"/>
        </w:rPr>
        <w:t>lla</w:t>
      </w:r>
      <w:r w:rsidR="00BE6D8E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Balocco, che produce i Gocciolotti nei suoi stabilimenti, </w:t>
      </w:r>
      <w:r w:rsidR="00D73B3C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da </w:t>
      </w:r>
      <w:r w:rsidR="00F744B0">
        <w:rPr>
          <w:rFonts w:ascii="Calibri Light" w:eastAsia="Times New Roman" w:hAnsi="Calibri Light" w:cs="Calibri Light"/>
          <w:color w:val="000000" w:themeColor="text1"/>
          <w:lang w:eastAsia="it-IT"/>
        </w:rPr>
        <w:t>Coop, che ne affida la produ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>zione a Mavery, e</w:t>
      </w:r>
      <w:r w:rsidR="00BE6D8E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infine</w:t>
      </w:r>
      <w:r w:rsidR="00D73B3C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da Conad</w:t>
      </w:r>
      <w:r w:rsidR="00BE6D8E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, che produce dei biscotti molto simili negli stabilimenti di Deco Industrie. </w:t>
      </w:r>
    </w:p>
    <w:p w:rsidR="006D67AD" w:rsidRPr="006D67AD" w:rsidRDefault="006D67AD" w:rsidP="006D67AD">
      <w:pPr>
        <w:spacing w:after="0" w:line="240" w:lineRule="auto"/>
        <w:jc w:val="both"/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</w:pPr>
    </w:p>
    <w:p w:rsidR="00BE6D8E" w:rsidRPr="00AD574F" w:rsidRDefault="006D67AD" w:rsidP="00AD574F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AD574F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Ingredienti e valori nutrizionali</w:t>
      </w:r>
      <w:r w:rsidR="000778F4" w:rsidRPr="00AD574F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 xml:space="preserve">: </w:t>
      </w:r>
      <w:r w:rsidR="00AD574F" w:rsidRPr="00AD574F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anche in questo caso, nessuno dei marchi </w:t>
      </w:r>
      <w:r w:rsidR="00AD574F" w:rsidRPr="00AD574F">
        <w:rPr>
          <w:rFonts w:ascii="Calibri Light" w:eastAsia="Times New Roman" w:hAnsi="Calibri Light" w:cs="Calibri Light"/>
          <w:lang w:eastAsia="it-IT"/>
        </w:rPr>
        <w:t>analizzati risulta utilizzare </w:t>
      </w:r>
      <w:r w:rsidR="00AD574F" w:rsidRPr="00AD574F">
        <w:rPr>
          <w:rFonts w:ascii="Calibri Light" w:eastAsia="Times New Roman" w:hAnsi="Calibri Light" w:cs="Calibri Light"/>
          <w:bCs/>
          <w:lang w:eastAsia="it-IT"/>
        </w:rPr>
        <w:t>coloranti</w:t>
      </w:r>
      <w:r w:rsidR="00AD574F" w:rsidRPr="00AD574F">
        <w:rPr>
          <w:rFonts w:ascii="Calibri Light" w:eastAsia="Times New Roman" w:hAnsi="Calibri Light" w:cs="Calibri Light"/>
          <w:lang w:eastAsia="it-IT"/>
        </w:rPr>
        <w:t>, </w:t>
      </w:r>
      <w:r w:rsidR="00AD574F" w:rsidRPr="00AD574F">
        <w:rPr>
          <w:rFonts w:ascii="Calibri Light" w:eastAsia="Times New Roman" w:hAnsi="Calibri Light" w:cs="Calibri Light"/>
          <w:bCs/>
          <w:lang w:eastAsia="it-IT"/>
        </w:rPr>
        <w:t>grassi idrogenati</w:t>
      </w:r>
      <w:r w:rsidR="00AD574F" w:rsidRPr="00AD574F">
        <w:rPr>
          <w:rFonts w:ascii="Calibri Light" w:eastAsia="Times New Roman" w:hAnsi="Calibri Light" w:cs="Calibri Light"/>
          <w:lang w:eastAsia="it-IT"/>
        </w:rPr>
        <w:t>, </w:t>
      </w:r>
      <w:r w:rsidR="00AD574F" w:rsidRPr="00AD574F">
        <w:rPr>
          <w:rFonts w:ascii="Calibri Light" w:eastAsia="Times New Roman" w:hAnsi="Calibri Light" w:cs="Calibri Light"/>
          <w:bCs/>
          <w:lang w:eastAsia="it-IT"/>
        </w:rPr>
        <w:t>conservanti</w:t>
      </w:r>
      <w:r w:rsidR="00AD574F" w:rsidRPr="00AD574F">
        <w:rPr>
          <w:rFonts w:ascii="Calibri Light" w:eastAsia="Times New Roman" w:hAnsi="Calibri Light" w:cs="Calibri Light"/>
          <w:lang w:eastAsia="it-IT"/>
        </w:rPr>
        <w:t> e olio di palma. La per</w:t>
      </w:r>
      <w:r w:rsidR="005A11B0">
        <w:rPr>
          <w:rFonts w:ascii="Calibri Light" w:eastAsia="Times New Roman" w:hAnsi="Calibri Light" w:cs="Calibri Light"/>
          <w:lang w:eastAsia="it-IT"/>
        </w:rPr>
        <w:t>centuale di gocce di cioccolato</w:t>
      </w:r>
      <w:r w:rsidR="00AD574F" w:rsidRPr="00AD574F">
        <w:rPr>
          <w:rFonts w:ascii="Calibri Light" w:eastAsia="Times New Roman" w:hAnsi="Calibri Light" w:cs="Calibri Light"/>
          <w:lang w:eastAsia="it-IT"/>
        </w:rPr>
        <w:t xml:space="preserve"> </w:t>
      </w:r>
      <w:r w:rsidR="005A11B0">
        <w:rPr>
          <w:rFonts w:ascii="Calibri Light" w:eastAsia="Times New Roman" w:hAnsi="Calibri Light" w:cs="Calibri Light"/>
          <w:lang w:eastAsia="it-IT"/>
        </w:rPr>
        <w:t xml:space="preserve">- </w:t>
      </w:r>
      <w:r w:rsidR="00AD574F" w:rsidRPr="00AD574F">
        <w:rPr>
          <w:rFonts w:ascii="Calibri Light" w:eastAsia="Times New Roman" w:hAnsi="Calibri Light" w:cs="Calibri Light"/>
          <w:lang w:eastAsia="it-IT"/>
        </w:rPr>
        <w:t>ingrediente rileva</w:t>
      </w:r>
      <w:r w:rsidR="005A11B0">
        <w:rPr>
          <w:rFonts w:ascii="Calibri Light" w:eastAsia="Times New Roman" w:hAnsi="Calibri Light" w:cs="Calibri Light"/>
          <w:lang w:eastAsia="it-IT"/>
        </w:rPr>
        <w:t>nte per questo tipo di biscotto -</w:t>
      </w:r>
      <w:r w:rsidR="00AD574F" w:rsidRPr="00AD574F">
        <w:rPr>
          <w:rFonts w:ascii="Calibri Light" w:eastAsia="Times New Roman" w:hAnsi="Calibri Light" w:cs="Calibri Light"/>
          <w:lang w:eastAsia="it-IT"/>
        </w:rPr>
        <w:t xml:space="preserve"> è più alta nelle Gocciole e nei Gocciolotti della Balocco, </w:t>
      </w:r>
      <w:r w:rsidR="005A11B0">
        <w:rPr>
          <w:rFonts w:ascii="Calibri Light" w:eastAsia="Times New Roman" w:hAnsi="Calibri Light" w:cs="Calibri Light"/>
          <w:lang w:eastAsia="it-IT"/>
        </w:rPr>
        <w:t>invece</w:t>
      </w:r>
      <w:r w:rsidR="00AD574F" w:rsidRPr="00AD574F">
        <w:rPr>
          <w:rFonts w:ascii="Calibri Light" w:eastAsia="Times New Roman" w:hAnsi="Calibri Light" w:cs="Calibri Light"/>
          <w:lang w:eastAsia="it-IT"/>
        </w:rPr>
        <w:t xml:space="preserve"> non ci sono variazioni importanti</w:t>
      </w:r>
      <w:r w:rsidR="005A11B0" w:rsidRPr="005A11B0">
        <w:rPr>
          <w:rFonts w:ascii="Calibri Light" w:eastAsia="Times New Roman" w:hAnsi="Calibri Light" w:cs="Calibri Light"/>
          <w:lang w:eastAsia="it-IT"/>
        </w:rPr>
        <w:t xml:space="preserve"> </w:t>
      </w:r>
      <w:r w:rsidR="005A11B0" w:rsidRPr="00AD574F">
        <w:rPr>
          <w:rFonts w:ascii="Calibri Light" w:eastAsia="Times New Roman" w:hAnsi="Calibri Light" w:cs="Calibri Light"/>
          <w:lang w:eastAsia="it-IT"/>
        </w:rPr>
        <w:t>per i restanti ing</w:t>
      </w:r>
      <w:r w:rsidR="005A11B0">
        <w:rPr>
          <w:rFonts w:ascii="Calibri Light" w:eastAsia="Times New Roman" w:hAnsi="Calibri Light" w:cs="Calibri Light"/>
          <w:lang w:eastAsia="it-IT"/>
        </w:rPr>
        <w:t>redienti</w:t>
      </w:r>
      <w:r w:rsidR="00AD574F" w:rsidRPr="00AD574F">
        <w:rPr>
          <w:rFonts w:ascii="Calibri Light" w:eastAsia="Times New Roman" w:hAnsi="Calibri Light" w:cs="Calibri Light"/>
          <w:lang w:eastAsia="it-IT"/>
        </w:rPr>
        <w:t>. La </w:t>
      </w:r>
      <w:r w:rsidR="00AD574F" w:rsidRPr="00AD574F">
        <w:rPr>
          <w:rFonts w:ascii="Calibri Light" w:eastAsia="Times New Roman" w:hAnsi="Calibri Light" w:cs="Calibri Light"/>
          <w:bCs/>
          <w:lang w:eastAsia="it-IT"/>
        </w:rPr>
        <w:t>Coop</w:t>
      </w:r>
      <w:r w:rsidR="00AD574F" w:rsidRPr="00AD574F">
        <w:rPr>
          <w:rFonts w:ascii="Calibri Light" w:eastAsia="Times New Roman" w:hAnsi="Calibri Light" w:cs="Calibri Light"/>
          <w:lang w:eastAsia="it-IT"/>
        </w:rPr>
        <w:t xml:space="preserve"> specifica l’utilizzo di </w:t>
      </w:r>
      <w:r w:rsidR="00AD574F" w:rsidRPr="00AD574F">
        <w:rPr>
          <w:rFonts w:ascii="Calibri Light" w:eastAsia="Times New Roman" w:hAnsi="Calibri Light" w:cs="Calibri Light"/>
          <w:bCs/>
          <w:lang w:eastAsia="it-IT"/>
        </w:rPr>
        <w:t>farina 00</w:t>
      </w:r>
      <w:r w:rsidR="00AD574F" w:rsidRPr="00AD574F">
        <w:rPr>
          <w:rFonts w:ascii="Calibri Light" w:eastAsia="Times New Roman" w:hAnsi="Calibri Light" w:cs="Calibri Light"/>
          <w:lang w:eastAsia="it-IT"/>
        </w:rPr>
        <w:t xml:space="preserve">, mentre gli altri produttori indicano </w:t>
      </w:r>
      <w:r w:rsidR="00AD574F" w:rsidRPr="00AD574F">
        <w:rPr>
          <w:rFonts w:ascii="Calibri Light" w:eastAsia="Times New Roman" w:hAnsi="Calibri Light" w:cs="Calibri Light"/>
          <w:bCs/>
          <w:lang w:eastAsia="it-IT"/>
        </w:rPr>
        <w:t>più generalmente "farina di frumento"</w:t>
      </w:r>
      <w:r w:rsidR="00AD574F" w:rsidRPr="00AD574F">
        <w:rPr>
          <w:rFonts w:ascii="Calibri Light" w:eastAsia="Times New Roman" w:hAnsi="Calibri Light" w:cs="Calibri Light"/>
          <w:lang w:eastAsia="it-IT"/>
        </w:rPr>
        <w:t>, che potrebbe essere un mix di farine diverse. Allo stesso modo, per le </w:t>
      </w:r>
      <w:r w:rsidR="00AD574F" w:rsidRPr="00AD574F">
        <w:rPr>
          <w:rFonts w:ascii="Calibri Light" w:eastAsia="Times New Roman" w:hAnsi="Calibri Light" w:cs="Calibri Light"/>
          <w:bCs/>
          <w:lang w:eastAsia="it-IT"/>
        </w:rPr>
        <w:t>Gocciole Pavesi</w:t>
      </w:r>
      <w:r w:rsidR="00AD574F" w:rsidRPr="00AD574F">
        <w:rPr>
          <w:rFonts w:ascii="Calibri Light" w:eastAsia="Times New Roman" w:hAnsi="Calibri Light" w:cs="Calibri Light"/>
          <w:lang w:eastAsia="it-IT"/>
        </w:rPr>
        <w:t> si segnala la presenza di </w:t>
      </w:r>
      <w:r w:rsidR="00AD574F" w:rsidRPr="00AD574F">
        <w:rPr>
          <w:rFonts w:ascii="Calibri Light" w:eastAsia="Times New Roman" w:hAnsi="Calibri Light" w:cs="Calibri Light"/>
          <w:bCs/>
          <w:lang w:eastAsia="it-IT"/>
        </w:rPr>
        <w:t>aroma di vanillina</w:t>
      </w:r>
      <w:r w:rsidR="00AD574F" w:rsidRPr="00AD574F">
        <w:rPr>
          <w:rFonts w:ascii="Calibri Light" w:eastAsia="Times New Roman" w:hAnsi="Calibri Light" w:cs="Calibri Light"/>
          <w:lang w:eastAsia="it-IT"/>
        </w:rPr>
        <w:t>, mentre per gli altri figura un più gener</w:t>
      </w:r>
      <w:r w:rsidR="001F3037">
        <w:rPr>
          <w:rFonts w:ascii="Calibri Light" w:eastAsia="Times New Roman" w:hAnsi="Calibri Light" w:cs="Calibri Light"/>
          <w:lang w:eastAsia="it-IT"/>
        </w:rPr>
        <w:t>ico</w:t>
      </w:r>
      <w:r w:rsidR="00AD574F" w:rsidRPr="00AD574F">
        <w:rPr>
          <w:rFonts w:ascii="Calibri Light" w:eastAsia="Times New Roman" w:hAnsi="Calibri Light" w:cs="Calibri Light"/>
          <w:lang w:eastAsia="it-IT"/>
        </w:rPr>
        <w:t> </w:t>
      </w:r>
      <w:r w:rsidR="00AD574F" w:rsidRPr="00AD574F">
        <w:rPr>
          <w:rFonts w:ascii="Calibri Light" w:eastAsia="Times New Roman" w:hAnsi="Calibri Light" w:cs="Calibri Light"/>
          <w:bCs/>
          <w:lang w:eastAsia="it-IT"/>
        </w:rPr>
        <w:t>"aromi"</w:t>
      </w:r>
      <w:r w:rsidR="003108F4">
        <w:rPr>
          <w:rFonts w:ascii="Calibri Light" w:eastAsia="Times New Roman" w:hAnsi="Calibri Light" w:cs="Calibri Light"/>
          <w:lang w:eastAsia="it-IT"/>
        </w:rPr>
        <w:t xml:space="preserve">. </w:t>
      </w:r>
      <w:r w:rsidR="00AD574F" w:rsidRPr="00AD574F">
        <w:rPr>
          <w:rFonts w:ascii="Calibri Light" w:eastAsia="Times New Roman" w:hAnsi="Calibri Light" w:cs="Calibri Light"/>
          <w:lang w:eastAsia="it-IT"/>
        </w:rPr>
        <w:t xml:space="preserve">Dal punto di vista nutrizionale, i biscotti originali sono i meno calorici, mentre quelli </w:t>
      </w:r>
      <w:r w:rsidR="00BE6D8E" w:rsidRPr="00AD574F">
        <w:rPr>
          <w:rFonts w:ascii="Calibri Light" w:eastAsia="Times New Roman" w:hAnsi="Calibri Light" w:cs="Calibri Light"/>
          <w:bCs/>
          <w:lang w:eastAsia="it-IT"/>
        </w:rPr>
        <w:t>Balocco</w:t>
      </w:r>
      <w:r w:rsidR="00BE6D8E" w:rsidRPr="00AD574F">
        <w:rPr>
          <w:rFonts w:ascii="Calibri Light" w:eastAsia="Times New Roman" w:hAnsi="Calibri Light" w:cs="Calibri Light"/>
          <w:lang w:eastAsia="it-IT"/>
        </w:rPr>
        <w:t> hanno la </w:t>
      </w:r>
      <w:r w:rsidR="00BE6D8E" w:rsidRPr="00AD574F">
        <w:rPr>
          <w:rFonts w:ascii="Calibri Light" w:eastAsia="Times New Roman" w:hAnsi="Calibri Light" w:cs="Calibri Light"/>
          <w:bCs/>
          <w:lang w:eastAsia="it-IT"/>
        </w:rPr>
        <w:t>minor quantità di zuccheri</w:t>
      </w:r>
      <w:r w:rsidR="00BE6D8E" w:rsidRPr="00AD574F">
        <w:rPr>
          <w:rFonts w:ascii="Calibri Light" w:eastAsia="Times New Roman" w:hAnsi="Calibri Light" w:cs="Calibri Light"/>
          <w:lang w:eastAsia="it-IT"/>
        </w:rPr>
        <w:t>, ma i </w:t>
      </w:r>
      <w:r w:rsidR="00BE6D8E" w:rsidRPr="00AD574F">
        <w:rPr>
          <w:rFonts w:ascii="Calibri Light" w:eastAsia="Times New Roman" w:hAnsi="Calibri Light" w:cs="Calibri Light"/>
          <w:bCs/>
          <w:lang w:eastAsia="it-IT"/>
        </w:rPr>
        <w:t>valori </w:t>
      </w:r>
      <w:r w:rsidR="00BE6D8E" w:rsidRPr="00AD574F">
        <w:rPr>
          <w:rFonts w:ascii="Calibri Light" w:eastAsia="Times New Roman" w:hAnsi="Calibri Light" w:cs="Calibri Light"/>
          <w:lang w:eastAsia="it-IT"/>
        </w:rPr>
        <w:t>più alti per quanto riguarda</w:t>
      </w:r>
      <w:r w:rsidR="00BE6D8E" w:rsidRPr="00AD574F">
        <w:rPr>
          <w:rFonts w:ascii="Calibri Light" w:eastAsia="Times New Roman" w:hAnsi="Calibri Light" w:cs="Calibri Light"/>
          <w:bCs/>
          <w:lang w:eastAsia="it-IT"/>
        </w:rPr>
        <w:t> calorie e grassi saturi</w:t>
      </w:r>
      <w:r w:rsidR="005A11B0">
        <w:rPr>
          <w:rFonts w:ascii="Calibri Light" w:eastAsia="Times New Roman" w:hAnsi="Calibri Light" w:cs="Calibri Light"/>
          <w:lang w:eastAsia="it-IT"/>
        </w:rPr>
        <w:t>;</w:t>
      </w:r>
    </w:p>
    <w:p w:rsidR="006D67AD" w:rsidRPr="00BE6D8E" w:rsidRDefault="006D67AD" w:rsidP="006D67AD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BE6D8E">
        <w:rPr>
          <w:rFonts w:ascii="Calibri Light" w:eastAsia="Times New Roman" w:hAnsi="Calibri Light" w:cs="Calibri Light"/>
          <w:b/>
          <w:bCs/>
          <w:lang w:eastAsia="it-IT"/>
        </w:rPr>
        <w:lastRenderedPageBreak/>
        <w:t>Prezzi</w:t>
      </w:r>
      <w:r w:rsidRPr="00AD574F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:</w:t>
      </w:r>
      <w:r w:rsidR="00BE6D8E" w:rsidRPr="00AD574F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AD574F" w:rsidRPr="00AD574F">
        <w:rPr>
          <w:rFonts w:ascii="Calibri Light" w:eastAsia="Times New Roman" w:hAnsi="Calibri Light" w:cs="Calibri Light"/>
          <w:lang w:eastAsia="it-IT"/>
        </w:rPr>
        <w:t>per calcolarli sono stati analizzati i form</w:t>
      </w:r>
      <w:r w:rsidR="005A11B0">
        <w:rPr>
          <w:rFonts w:ascii="Calibri Light" w:eastAsia="Times New Roman" w:hAnsi="Calibri Light" w:cs="Calibri Light"/>
          <w:lang w:eastAsia="it-IT"/>
        </w:rPr>
        <w:t>ati di confezione più diffusi ed è</w:t>
      </w:r>
      <w:r w:rsidR="00BE6D8E" w:rsidRPr="00AD574F">
        <w:rPr>
          <w:rFonts w:ascii="Calibri Light" w:eastAsia="Times New Roman" w:hAnsi="Calibri Light" w:cs="Calibri Light"/>
          <w:lang w:eastAsia="it-IT"/>
        </w:rPr>
        <w:t xml:space="preserve"> </w:t>
      </w:r>
      <w:r w:rsidR="001F3037">
        <w:rPr>
          <w:rFonts w:ascii="Calibri Light" w:eastAsia="Times New Roman" w:hAnsi="Calibri Light" w:cs="Calibri Light"/>
          <w:lang w:eastAsia="it-IT"/>
        </w:rPr>
        <w:t xml:space="preserve">stato </w:t>
      </w:r>
      <w:r w:rsidR="00BE6D8E" w:rsidRPr="00AD574F">
        <w:rPr>
          <w:rFonts w:ascii="Calibri Light" w:eastAsia="Times New Roman" w:hAnsi="Calibri Light" w:cs="Calibri Light"/>
          <w:lang w:eastAsia="it-IT"/>
        </w:rPr>
        <w:t>usato il prezzo al kg come riferimento. Le </w:t>
      </w:r>
      <w:r w:rsidR="00BE6D8E" w:rsidRPr="00AD574F">
        <w:rPr>
          <w:rFonts w:ascii="Calibri Light" w:eastAsia="Times New Roman" w:hAnsi="Calibri Light" w:cs="Calibri Light"/>
          <w:bCs/>
          <w:lang w:eastAsia="it-IT"/>
        </w:rPr>
        <w:t>Gocciole </w:t>
      </w:r>
      <w:r w:rsidR="00BE6D8E" w:rsidRPr="00AD574F">
        <w:rPr>
          <w:rFonts w:ascii="Calibri Light" w:eastAsia="Times New Roman" w:hAnsi="Calibri Light" w:cs="Calibri Light"/>
          <w:lang w:eastAsia="it-IT"/>
        </w:rPr>
        <w:t>Pavesi hanno un prezzo medio di </w:t>
      </w:r>
      <w:r w:rsidR="00BE6D8E" w:rsidRPr="00AD574F">
        <w:rPr>
          <w:rFonts w:ascii="Calibri Light" w:eastAsia="Times New Roman" w:hAnsi="Calibri Light" w:cs="Calibri Light"/>
          <w:bCs/>
          <w:lang w:eastAsia="it-IT"/>
        </w:rPr>
        <w:t xml:space="preserve">4,38 </w:t>
      </w:r>
      <w:r w:rsidR="00AD574F" w:rsidRPr="00AD574F">
        <w:rPr>
          <w:rFonts w:ascii="Calibri Light" w:eastAsia="Times New Roman" w:hAnsi="Calibri Light" w:cs="Calibri Light"/>
          <w:bCs/>
          <w:lang w:eastAsia="it-IT"/>
        </w:rPr>
        <w:t xml:space="preserve">€ </w:t>
      </w:r>
      <w:r w:rsidR="00BE6D8E" w:rsidRPr="00AD574F">
        <w:rPr>
          <w:rFonts w:ascii="Calibri Light" w:eastAsia="Times New Roman" w:hAnsi="Calibri Light" w:cs="Calibri Light"/>
          <w:bCs/>
          <w:lang w:eastAsia="it-IT"/>
        </w:rPr>
        <w:t>al kg</w:t>
      </w:r>
      <w:r w:rsidR="00BE6D8E" w:rsidRPr="00AD574F">
        <w:rPr>
          <w:rFonts w:ascii="Calibri Light" w:eastAsia="Times New Roman" w:hAnsi="Calibri Light" w:cs="Calibri Light"/>
          <w:lang w:eastAsia="it-IT"/>
        </w:rPr>
        <w:t>, ovvero il </w:t>
      </w:r>
      <w:r w:rsidR="00BE6D8E" w:rsidRPr="00AD574F">
        <w:rPr>
          <w:rFonts w:ascii="Calibri Light" w:eastAsia="Times New Roman" w:hAnsi="Calibri Light" w:cs="Calibri Light"/>
          <w:bCs/>
          <w:lang w:eastAsia="it-IT"/>
        </w:rPr>
        <w:t>23% in più dei biscotti Coop</w:t>
      </w:r>
      <w:r w:rsidR="00BE6D8E" w:rsidRPr="00AD574F">
        <w:rPr>
          <w:rFonts w:ascii="Calibri Light" w:eastAsia="Times New Roman" w:hAnsi="Calibri Light" w:cs="Calibri Light"/>
          <w:lang w:eastAsia="it-IT"/>
        </w:rPr>
        <w:t> e il </w:t>
      </w:r>
      <w:r w:rsidR="00BE6D8E" w:rsidRPr="00AD574F">
        <w:rPr>
          <w:rFonts w:ascii="Calibri Light" w:eastAsia="Times New Roman" w:hAnsi="Calibri Light" w:cs="Calibri Light"/>
          <w:bCs/>
          <w:lang w:eastAsia="it-IT"/>
        </w:rPr>
        <w:t>22% in più di quelli Conad</w:t>
      </w:r>
      <w:r w:rsidR="00BE6D8E" w:rsidRPr="00AD574F">
        <w:rPr>
          <w:rFonts w:ascii="Calibri Light" w:eastAsia="Times New Roman" w:hAnsi="Calibri Light" w:cs="Calibri Light"/>
          <w:lang w:eastAsia="it-IT"/>
        </w:rPr>
        <w:t xml:space="preserve">. </w:t>
      </w:r>
      <w:r w:rsidR="00AD574F" w:rsidRPr="00AD574F">
        <w:rPr>
          <w:rFonts w:ascii="Calibri Light" w:eastAsia="Times New Roman" w:hAnsi="Calibri Light" w:cs="Calibri Light"/>
          <w:lang w:eastAsia="it-IT"/>
        </w:rPr>
        <w:t xml:space="preserve">I più costosi risultano </w:t>
      </w:r>
      <w:r w:rsidR="00BE6D8E" w:rsidRPr="00AD574F">
        <w:rPr>
          <w:rFonts w:ascii="Calibri Light" w:eastAsia="Times New Roman" w:hAnsi="Calibri Light" w:cs="Calibri Light"/>
          <w:bCs/>
          <w:lang w:eastAsia="it-IT"/>
        </w:rPr>
        <w:t>quelli della Balocco</w:t>
      </w:r>
      <w:r w:rsidR="003108F4">
        <w:rPr>
          <w:rFonts w:ascii="Calibri Light" w:eastAsia="Times New Roman" w:hAnsi="Calibri Light" w:cs="Calibri Light"/>
          <w:lang w:eastAsia="it-IT"/>
        </w:rPr>
        <w:t> che costano </w:t>
      </w:r>
      <w:r w:rsidR="00BE6D8E" w:rsidRPr="00AD574F">
        <w:rPr>
          <w:rFonts w:ascii="Calibri Light" w:eastAsia="Times New Roman" w:hAnsi="Calibri Light" w:cs="Calibri Light"/>
          <w:lang w:eastAsia="it-IT"/>
        </w:rPr>
        <w:t>il </w:t>
      </w:r>
      <w:r w:rsidR="00BE6D8E" w:rsidRPr="00AD574F">
        <w:rPr>
          <w:rFonts w:ascii="Calibri Light" w:eastAsia="Times New Roman" w:hAnsi="Calibri Light" w:cs="Calibri Light"/>
          <w:bCs/>
          <w:lang w:eastAsia="it-IT"/>
        </w:rPr>
        <w:t xml:space="preserve">10% in più </w:t>
      </w:r>
      <w:r w:rsidR="00AD574F" w:rsidRPr="00AD574F">
        <w:rPr>
          <w:rFonts w:ascii="Calibri Light" w:eastAsia="Times New Roman" w:hAnsi="Calibri Light" w:cs="Calibri Light"/>
          <w:bCs/>
          <w:lang w:eastAsia="it-IT"/>
        </w:rPr>
        <w:t>dei famosi biscotti originali</w:t>
      </w:r>
      <w:r w:rsidR="005A11B0">
        <w:rPr>
          <w:rFonts w:ascii="Calibri Light" w:eastAsia="Times New Roman" w:hAnsi="Calibri Light" w:cs="Calibri Light"/>
          <w:bCs/>
          <w:lang w:eastAsia="it-IT"/>
        </w:rPr>
        <w:t>;</w:t>
      </w:r>
    </w:p>
    <w:p w:rsidR="006D67AD" w:rsidRPr="006D67AD" w:rsidRDefault="006D67AD" w:rsidP="006D67AD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6D67AD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 xml:space="preserve">Aspetto del biscotto: </w:t>
      </w:r>
      <w:r w:rsidR="00AD574F">
        <w:rPr>
          <w:rFonts w:ascii="Calibri Light" w:eastAsia="Times New Roman" w:hAnsi="Calibri Light" w:cs="Calibri Light"/>
          <w:lang w:eastAsia="it-IT"/>
        </w:rPr>
        <w:t>i biscotti Balocco sono gli unici che riprendono fedelmente la forma ricurv</w:t>
      </w:r>
      <w:r w:rsidR="00AD574F" w:rsidRPr="00AD574F">
        <w:rPr>
          <w:rFonts w:ascii="Calibri Light" w:eastAsia="Times New Roman" w:hAnsi="Calibri Light" w:cs="Calibri Light"/>
          <w:lang w:eastAsia="it-IT"/>
        </w:rPr>
        <w:t>a</w:t>
      </w:r>
      <w:r w:rsidR="00AD574F">
        <w:rPr>
          <w:rFonts w:ascii="Calibri Light" w:eastAsia="Times New Roman" w:hAnsi="Calibri Light" w:cs="Calibri Light"/>
          <w:lang w:eastAsia="it-IT"/>
        </w:rPr>
        <w:t xml:space="preserve"> delle Gocciole. Un aspetto che salta all’occhio è la percentuale di gocce di cioccolato, che nel biscotto Coop non</w:t>
      </w:r>
      <w:r w:rsidR="005A11B0">
        <w:rPr>
          <w:rFonts w:ascii="Calibri Light" w:eastAsia="Times New Roman" w:hAnsi="Calibri Light" w:cs="Calibri Light"/>
          <w:lang w:eastAsia="it-IT"/>
        </w:rPr>
        <w:t xml:space="preserve"> sono particolarmente visibili;</w:t>
      </w:r>
    </w:p>
    <w:p w:rsidR="00EB7EC4" w:rsidRDefault="006D67AD" w:rsidP="003108F4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6D67AD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Prova d’inzuppo</w:t>
      </w:r>
      <w:r w:rsidR="00EB7EC4">
        <w:rPr>
          <w:rFonts w:ascii="Calibri Light" w:eastAsia="Times New Roman" w:hAnsi="Calibri Light" w:cs="Calibri Light"/>
          <w:color w:val="000000" w:themeColor="text1"/>
          <w:lang w:eastAsia="it-IT"/>
        </w:rPr>
        <w:t>: entro i 60 secondi dall’inzuppo, tutti i biscotti analizzati dagli es</w:t>
      </w:r>
      <w:r w:rsidR="003108F4">
        <w:rPr>
          <w:rFonts w:ascii="Calibri Light" w:eastAsia="Times New Roman" w:hAnsi="Calibri Light" w:cs="Calibri Light"/>
          <w:color w:val="000000" w:themeColor="text1"/>
          <w:lang w:eastAsia="it-IT"/>
        </w:rPr>
        <w:t>p</w:t>
      </w:r>
      <w:r w:rsidR="00EB7EC4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rti si sono spezzati, ad eccezione di quelli a marchio Coop che hanno resistito e </w:t>
      </w:r>
      <w:r w:rsidR="003108F4" w:rsidRPr="003108F4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non si sono rotti </w:t>
      </w:r>
      <w:r w:rsidR="003108F4">
        <w:rPr>
          <w:rFonts w:ascii="Calibri Light" w:eastAsia="Times New Roman" w:hAnsi="Calibri Light" w:cs="Calibri Light"/>
          <w:color w:val="000000" w:themeColor="text1"/>
          <w:lang w:eastAsia="it-IT"/>
        </w:rPr>
        <w:t>ne</w:t>
      </w:r>
      <w:r w:rsidR="00EB7EC4">
        <w:rPr>
          <w:rFonts w:ascii="Calibri Light" w:eastAsia="Times New Roman" w:hAnsi="Calibri Light" w:cs="Calibri Light"/>
          <w:color w:val="000000" w:themeColor="text1"/>
          <w:lang w:eastAsia="it-IT"/>
        </w:rPr>
        <w:t>anche dopo un minuto e mezzo</w:t>
      </w:r>
      <w:r w:rsidR="005A11B0">
        <w:rPr>
          <w:rFonts w:ascii="Calibri Light" w:eastAsia="Times New Roman" w:hAnsi="Calibri Light" w:cs="Calibri Light"/>
          <w:color w:val="000000" w:themeColor="text1"/>
          <w:lang w:eastAsia="it-IT"/>
        </w:rPr>
        <w:t>;</w:t>
      </w:r>
    </w:p>
    <w:p w:rsidR="006D67AD" w:rsidRPr="00EB7EC4" w:rsidRDefault="006D67AD" w:rsidP="00EB7EC4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EB7EC4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 xml:space="preserve">Attenzione all’ambiente: </w:t>
      </w:r>
      <w:r w:rsidR="00BE6D8E" w:rsidRPr="00EB7EC4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Conad</w:t>
      </w:r>
      <w:r w:rsidR="00BE6D8E" w:rsidRPr="00EB7EC4">
        <w:rPr>
          <w:rFonts w:ascii="Calibri Light" w:eastAsia="Times New Roman" w:hAnsi="Calibri Light" w:cs="Calibri Light"/>
          <w:color w:val="000000" w:themeColor="text1"/>
          <w:lang w:eastAsia="it-IT"/>
        </w:rPr>
        <w:t> è l'unico marchio che per la confezione </w:t>
      </w:r>
      <w:r w:rsidR="00BE6D8E" w:rsidRPr="00EB7EC4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utilizza materiale non riciclabile</w:t>
      </w:r>
      <w:r w:rsidR="00BE6D8E" w:rsidRPr="00EB7EC4">
        <w:rPr>
          <w:rFonts w:ascii="Calibri Light" w:eastAsia="Times New Roman" w:hAnsi="Calibri Light" w:cs="Calibri Light"/>
          <w:color w:val="000000" w:themeColor="text1"/>
          <w:lang w:eastAsia="it-IT"/>
        </w:rPr>
        <w:t>, mentre gli altri biscotti sono confezionati in pacchi di carta riciclabile.</w:t>
      </w:r>
    </w:p>
    <w:p w:rsidR="00672CF5" w:rsidRPr="00EB7EC4" w:rsidRDefault="00672CF5" w:rsidP="00420675">
      <w:pPr>
        <w:spacing w:after="0" w:line="240" w:lineRule="auto"/>
        <w:jc w:val="both"/>
        <w:rPr>
          <w:rFonts w:ascii="Calibri Light" w:eastAsia="Times New Roman" w:hAnsi="Calibri Light" w:cs="Calibri Light"/>
          <w:bCs/>
          <w:color w:val="FF0000"/>
          <w:lang w:eastAsia="it-IT"/>
        </w:rPr>
      </w:pPr>
    </w:p>
    <w:p w:rsidR="006D67AD" w:rsidRDefault="006D67AD" w:rsidP="00420675">
      <w:pPr>
        <w:spacing w:after="0" w:line="240" w:lineRule="auto"/>
        <w:jc w:val="both"/>
        <w:rPr>
          <w:rFonts w:ascii="Calibri Light" w:eastAsia="Times New Roman" w:hAnsi="Calibri Light" w:cs="Calibri Light"/>
          <w:bCs/>
          <w:color w:val="FF0000"/>
          <w:lang w:eastAsia="it-IT"/>
        </w:rPr>
      </w:pPr>
    </w:p>
    <w:p w:rsidR="006D67AD" w:rsidRPr="00420675" w:rsidRDefault="006D67AD" w:rsidP="00420675">
      <w:pPr>
        <w:spacing w:after="0" w:line="240" w:lineRule="auto"/>
        <w:jc w:val="both"/>
        <w:rPr>
          <w:rFonts w:ascii="Calibri Light" w:eastAsia="Times New Roman" w:hAnsi="Calibri Light" w:cs="Calibri Light"/>
          <w:bCs/>
          <w:color w:val="FF0000"/>
          <w:lang w:eastAsia="it-IT"/>
        </w:rPr>
      </w:pPr>
    </w:p>
    <w:p w:rsidR="00DE141B" w:rsidRPr="00420675" w:rsidRDefault="00DE141B" w:rsidP="00420675">
      <w:pPr>
        <w:spacing w:after="0" w:line="240" w:lineRule="auto"/>
        <w:jc w:val="both"/>
        <w:rPr>
          <w:rFonts w:ascii="Calibri Light" w:eastAsia="Times New Roman" w:hAnsi="Calibri Light" w:cs="Calibri Light"/>
          <w:color w:val="FF0000"/>
          <w:lang w:eastAsia="it-IT"/>
        </w:rPr>
      </w:pPr>
    </w:p>
    <w:p w:rsidR="000B3C91" w:rsidRPr="000B3C91" w:rsidRDefault="00FF1921" w:rsidP="00671BEF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24"/>
          <w:lang w:eastAsia="it-IT"/>
        </w:rPr>
      </w:pPr>
      <w:r>
        <w:rPr>
          <w:rFonts w:eastAsia="Times New Roman" w:cstheme="minorHAnsi"/>
          <w:b/>
          <w:color w:val="000000" w:themeColor="text1"/>
          <w:sz w:val="24"/>
          <w:lang w:eastAsia="it-IT"/>
        </w:rPr>
        <w:t xml:space="preserve">Conclusioni </w:t>
      </w:r>
    </w:p>
    <w:p w:rsidR="0081451D" w:rsidRDefault="0081451D" w:rsidP="00453656">
      <w:pPr>
        <w:spacing w:after="0" w:line="240" w:lineRule="auto"/>
        <w:jc w:val="both"/>
        <w:rPr>
          <w:rFonts w:ascii="Calibri Light" w:eastAsia="Times New Roman" w:hAnsi="Calibri Light" w:cs="Calibri Light"/>
          <w:lang w:eastAsia="it-IT"/>
        </w:rPr>
      </w:pPr>
      <w:r w:rsidRPr="00AF3BF1">
        <w:rPr>
          <w:rFonts w:ascii="Calibri Light" w:eastAsia="Times New Roman" w:hAnsi="Calibri Light" w:cs="Calibri Light"/>
          <w:lang w:eastAsia="it-IT"/>
        </w:rPr>
        <w:t>In definitiva possiamo dire che, sulla base dei fattori</w:t>
      </w:r>
      <w:r>
        <w:rPr>
          <w:rFonts w:ascii="Calibri Light" w:eastAsia="Times New Roman" w:hAnsi="Calibri Light" w:cs="Calibri Light"/>
          <w:lang w:eastAsia="it-IT"/>
        </w:rPr>
        <w:t xml:space="preserve"> oggettivi</w:t>
      </w:r>
      <w:r w:rsidRPr="00AF3BF1">
        <w:rPr>
          <w:rFonts w:ascii="Calibri Light" w:eastAsia="Times New Roman" w:hAnsi="Calibri Light" w:cs="Calibri Light"/>
          <w:lang w:eastAsia="it-IT"/>
        </w:rPr>
        <w:t xml:space="preserve"> analizzati, i biscotti </w:t>
      </w:r>
      <w:r w:rsidR="003108F4">
        <w:rPr>
          <w:rFonts w:ascii="Calibri Light" w:eastAsia="Times New Roman" w:hAnsi="Calibri Light" w:cs="Calibri Light"/>
          <w:lang w:eastAsia="it-IT"/>
        </w:rPr>
        <w:t>di marca sono migliori di alcune</w:t>
      </w:r>
      <w:r w:rsidRPr="00AF3BF1">
        <w:rPr>
          <w:rFonts w:ascii="Calibri Light" w:eastAsia="Times New Roman" w:hAnsi="Calibri Light" w:cs="Calibri Light"/>
          <w:lang w:eastAsia="it-IT"/>
        </w:rPr>
        <w:t xml:space="preserve"> imitazioni, ma non di tutte, e che tra quelli analizzati non esiste un prodotto che spicca sugli altri.</w:t>
      </w:r>
    </w:p>
    <w:p w:rsidR="0081451D" w:rsidRDefault="0081451D" w:rsidP="00453656">
      <w:pPr>
        <w:spacing w:after="0" w:line="240" w:lineRule="auto"/>
        <w:jc w:val="both"/>
        <w:rPr>
          <w:rFonts w:ascii="Calibri Light" w:eastAsia="Times New Roman" w:hAnsi="Calibri Light" w:cs="Calibri Light"/>
          <w:lang w:eastAsia="it-IT"/>
        </w:rPr>
      </w:pPr>
      <w:r>
        <w:rPr>
          <w:rFonts w:ascii="Calibri Light" w:eastAsia="Times New Roman" w:hAnsi="Calibri Light" w:cs="Calibri Light"/>
          <w:lang w:eastAsia="it-IT"/>
        </w:rPr>
        <w:t>I Pan di Stelle si distinguono perché più friabili di tutte le imitazioni e perché si caratterizzano per u</w:t>
      </w:r>
      <w:r w:rsidR="00AF3BF1">
        <w:rPr>
          <w:rFonts w:ascii="Calibri Light" w:eastAsia="Times New Roman" w:hAnsi="Calibri Light" w:cs="Calibri Light"/>
          <w:lang w:eastAsia="it-IT"/>
        </w:rPr>
        <w:t>na lista di ingredienti di qualità più alta, nonostante non siano i migliori dal punto di vista nutrizionale.</w:t>
      </w:r>
      <w:r>
        <w:rPr>
          <w:rFonts w:ascii="Calibri Light" w:eastAsia="Times New Roman" w:hAnsi="Calibri Light" w:cs="Calibri Light"/>
          <w:lang w:eastAsia="it-IT"/>
        </w:rPr>
        <w:t xml:space="preserve"> Un’alternativa valida? Per gli esperti è da ricercare nei biscotti Coop, punto d’incontro tra equilibrio nutrizionale e convenienza economica. </w:t>
      </w:r>
    </w:p>
    <w:p w:rsidR="00453656" w:rsidRPr="000A10E2" w:rsidRDefault="0081451D" w:rsidP="00420675">
      <w:pPr>
        <w:spacing w:after="0" w:line="240" w:lineRule="auto"/>
        <w:jc w:val="both"/>
        <w:rPr>
          <w:rFonts w:ascii="Calibri Light" w:eastAsia="Times New Roman" w:hAnsi="Calibri Light" w:cs="Calibri Light"/>
          <w:lang w:eastAsia="it-IT"/>
        </w:rPr>
      </w:pPr>
      <w:r>
        <w:rPr>
          <w:rFonts w:ascii="Calibri Light" w:eastAsia="Times New Roman" w:hAnsi="Calibri Light" w:cs="Calibri Light"/>
          <w:lang w:eastAsia="it-IT"/>
        </w:rPr>
        <w:t xml:space="preserve">E le Gocciole? La versione originale pare essere il miglior compromesso tra una scelta salutare (sono risultati i </w:t>
      </w:r>
      <w:r w:rsidR="00AE4B8A">
        <w:rPr>
          <w:rFonts w:ascii="Calibri Light" w:eastAsia="Times New Roman" w:hAnsi="Calibri Light" w:cs="Calibri Light"/>
          <w:lang w:eastAsia="it-IT"/>
        </w:rPr>
        <w:t xml:space="preserve">biscotti </w:t>
      </w:r>
      <w:r>
        <w:rPr>
          <w:rFonts w:ascii="Calibri Light" w:eastAsia="Times New Roman" w:hAnsi="Calibri Light" w:cs="Calibri Light"/>
          <w:lang w:eastAsia="it-IT"/>
        </w:rPr>
        <w:t xml:space="preserve">meno calorici </w:t>
      </w:r>
      <w:r w:rsidR="003108F4">
        <w:rPr>
          <w:rFonts w:ascii="Calibri Light" w:eastAsia="Times New Roman" w:hAnsi="Calibri Light" w:cs="Calibri Light"/>
          <w:lang w:eastAsia="it-IT"/>
        </w:rPr>
        <w:t>del test) e</w:t>
      </w:r>
      <w:r>
        <w:rPr>
          <w:rFonts w:ascii="Calibri Light" w:eastAsia="Times New Roman" w:hAnsi="Calibri Light" w:cs="Calibri Light"/>
          <w:lang w:eastAsia="it-IT"/>
        </w:rPr>
        <w:t xml:space="preserve"> una di gola, nonostante non si distingua nettamente dagli altri biscotti-imitazione. </w:t>
      </w:r>
    </w:p>
    <w:p w:rsidR="00EB0EF3" w:rsidRPr="00420675" w:rsidRDefault="00F32053" w:rsidP="00420675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D63BA7">
        <w:rPr>
          <w:rFonts w:ascii="Calibri Light" w:eastAsia="Times New Roman" w:hAnsi="Calibri Light" w:cs="Calibri Light"/>
          <w:lang w:eastAsia="it-IT"/>
        </w:rPr>
        <w:t>Lo studio</w:t>
      </w:r>
      <w:r w:rsidR="00D74207" w:rsidRPr="00D63BA7">
        <w:rPr>
          <w:rFonts w:ascii="Calibri Light" w:eastAsia="Times New Roman" w:hAnsi="Calibri Light" w:cs="Calibri Light"/>
          <w:lang w:eastAsia="it-IT"/>
        </w:rPr>
        <w:t xml:space="preserve"> complet</w:t>
      </w:r>
      <w:r w:rsidRPr="00D63BA7">
        <w:rPr>
          <w:rFonts w:ascii="Calibri Light" w:eastAsia="Times New Roman" w:hAnsi="Calibri Light" w:cs="Calibri Light"/>
          <w:lang w:eastAsia="it-IT"/>
        </w:rPr>
        <w:t>o</w:t>
      </w:r>
      <w:r w:rsidR="006C27BA">
        <w:rPr>
          <w:rFonts w:ascii="Calibri Light" w:eastAsia="Times New Roman" w:hAnsi="Calibri Light" w:cs="Calibri Light"/>
          <w:lang w:eastAsia="it-IT"/>
        </w:rPr>
        <w:t xml:space="preserve"> </w:t>
      </w:r>
      <w:r w:rsidR="00390C21" w:rsidRPr="00D63BA7">
        <w:rPr>
          <w:rFonts w:ascii="Calibri Light" w:eastAsia="Times New Roman" w:hAnsi="Calibri Light" w:cs="Calibri Light"/>
          <w:lang w:eastAsia="it-IT"/>
        </w:rPr>
        <w:t xml:space="preserve">è </w:t>
      </w:r>
      <w:r w:rsidR="00D74207" w:rsidRPr="00D63BA7">
        <w:rPr>
          <w:rFonts w:ascii="Calibri Light" w:eastAsia="Times New Roman" w:hAnsi="Calibri Light" w:cs="Calibri Light"/>
          <w:lang w:eastAsia="it-IT"/>
        </w:rPr>
        <w:t>consultabile</w:t>
      </w:r>
      <w:r w:rsidR="00390C21" w:rsidRPr="00D63BA7">
        <w:rPr>
          <w:rFonts w:ascii="Calibri Light" w:eastAsia="Times New Roman" w:hAnsi="Calibri Light" w:cs="Calibri Light"/>
          <w:lang w:eastAsia="it-IT"/>
        </w:rPr>
        <w:t xml:space="preserve"> </w:t>
      </w:r>
      <w:r w:rsidR="00B069CD" w:rsidRPr="00D63BA7">
        <w:rPr>
          <w:rFonts w:ascii="Calibri Light" w:eastAsia="Times New Roman" w:hAnsi="Calibri Light" w:cs="Calibri Light"/>
          <w:lang w:eastAsia="it-IT"/>
        </w:rPr>
        <w:t xml:space="preserve">sul sito </w:t>
      </w:r>
      <w:r w:rsidR="003108F4">
        <w:rPr>
          <w:rFonts w:ascii="Calibri Light" w:eastAsia="Times New Roman" w:hAnsi="Calibri Light" w:cs="Calibri Light"/>
          <w:lang w:eastAsia="it-IT"/>
        </w:rPr>
        <w:t xml:space="preserve">di QualeScegliere </w:t>
      </w:r>
      <w:r w:rsidR="00934428" w:rsidRPr="00D63BA7">
        <w:rPr>
          <w:rFonts w:ascii="Calibri Light" w:eastAsia="Times New Roman" w:hAnsi="Calibri Light" w:cs="Calibri Light"/>
          <w:lang w:eastAsia="it-IT"/>
        </w:rPr>
        <w:t xml:space="preserve">all’indirizzo: </w:t>
      </w:r>
      <w:hyperlink r:id="rId11" w:history="1">
        <w:r w:rsidR="00FF1921">
          <w:rPr>
            <w:rStyle w:val="Collegamentoipertestuale"/>
          </w:rPr>
          <w:t>https://www.qualescegliere.it/biscotti-originali-imitazioni/</w:t>
        </w:r>
      </w:hyperlink>
      <w:r w:rsidR="00FF1921">
        <w:t xml:space="preserve"> </w:t>
      </w:r>
    </w:p>
    <w:p w:rsidR="000A12B9" w:rsidRDefault="000A12B9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0A10E2" w:rsidRDefault="000A10E2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0A10E2" w:rsidRDefault="000A10E2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0A10E2" w:rsidRDefault="000A10E2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0A10E2" w:rsidRDefault="000A10E2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0A10E2" w:rsidRDefault="000A10E2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0A10E2" w:rsidRDefault="000A10E2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0A10E2" w:rsidRDefault="000A10E2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0A10E2" w:rsidRDefault="000A10E2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81451D" w:rsidRDefault="0081451D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81451D" w:rsidRDefault="0081451D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81451D" w:rsidRDefault="0081451D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81451D" w:rsidRDefault="0081451D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81451D" w:rsidRDefault="0081451D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81451D" w:rsidRDefault="0081451D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0A10E2" w:rsidRDefault="000A10E2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0A10E2" w:rsidRPr="00420675" w:rsidRDefault="000A10E2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9474ED" w:rsidRPr="00420675" w:rsidRDefault="009474ED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993C84" w:rsidRPr="0026357F" w:rsidRDefault="00993C84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8"/>
          <w:lang w:eastAsia="it-IT"/>
        </w:rPr>
      </w:pPr>
      <w:r>
        <w:rPr>
          <w:rFonts w:eastAsia="Times New Roman" w:cstheme="minorHAnsi"/>
          <w:b/>
          <w:color w:val="000000" w:themeColor="text1"/>
          <w:sz w:val="18"/>
          <w:lang w:eastAsia="it-IT"/>
        </w:rPr>
        <w:t>Quale</w:t>
      </w:r>
      <w:r w:rsidRPr="0026357F">
        <w:rPr>
          <w:rFonts w:eastAsia="Times New Roman" w:cstheme="minorHAnsi"/>
          <w:b/>
          <w:color w:val="000000" w:themeColor="text1"/>
          <w:sz w:val="18"/>
          <w:lang w:eastAsia="it-IT"/>
        </w:rPr>
        <w:t>Scegliere.it</w:t>
      </w:r>
    </w:p>
    <w:p w:rsidR="00993C84" w:rsidRPr="0026357F" w:rsidRDefault="00993C84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8"/>
          <w:lang w:eastAsia="it-IT"/>
        </w:rPr>
      </w:pPr>
      <w:r w:rsidRPr="0026357F">
        <w:rPr>
          <w:rFonts w:eastAsia="Times New Roman" w:cstheme="minorHAnsi"/>
          <w:sz w:val="18"/>
        </w:rPr>
        <w:t xml:space="preserve">QualeScegliere.it </w:t>
      </w:r>
      <w:r>
        <w:rPr>
          <w:rFonts w:eastAsia="Times New Roman" w:cstheme="minorHAnsi"/>
          <w:sz w:val="18"/>
        </w:rPr>
        <w:t>è il primo sito di recensioni in Italia: o</w:t>
      </w:r>
      <w:r w:rsidRPr="0026357F">
        <w:rPr>
          <w:rFonts w:eastAsia="Times New Roman" w:cstheme="minorHAnsi"/>
          <w:sz w:val="18"/>
        </w:rPr>
        <w:t xml:space="preserve">nline dal 2015, ha sede a Berlino, ma il team è tutto italiano e composto da </w:t>
      </w:r>
      <w:r>
        <w:rPr>
          <w:rFonts w:eastAsia="Times New Roman" w:cstheme="minorHAnsi"/>
          <w:sz w:val="18"/>
        </w:rPr>
        <w:t xml:space="preserve">15 </w:t>
      </w:r>
      <w:r w:rsidRPr="0026357F">
        <w:rPr>
          <w:rFonts w:eastAsia="Times New Roman" w:cstheme="minorHAnsi"/>
          <w:sz w:val="18"/>
        </w:rPr>
        <w:t xml:space="preserve">esperti per diverse categorie. Lo scopo è quello di offrire un servizio efficace e rapido, connotato da un approccio strutturato e obiettivo, che consenta di cambiare il modo di approcciarsi allo shopping perché diventi un’esperienza più consapevole, corretta e alla portata di tutti. </w:t>
      </w:r>
    </w:p>
    <w:p w:rsidR="00993C84" w:rsidRPr="0026357F" w:rsidRDefault="00993C84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8"/>
          <w:lang w:eastAsia="it-IT"/>
        </w:rPr>
      </w:pPr>
      <w:r w:rsidRPr="0026357F">
        <w:rPr>
          <w:rFonts w:eastAsia="Times New Roman" w:cstheme="minorHAnsi"/>
          <w:b/>
          <w:color w:val="000000" w:themeColor="text1"/>
          <w:sz w:val="18"/>
          <w:lang w:eastAsia="it-IT"/>
        </w:rPr>
        <w:t xml:space="preserve">Ufficio Stampa – QualeScegliere.it </w:t>
      </w:r>
    </w:p>
    <w:p w:rsidR="00993C84" w:rsidRPr="0026357F" w:rsidRDefault="00993C84" w:rsidP="00993C84">
      <w:pPr>
        <w:spacing w:after="0" w:line="240" w:lineRule="auto"/>
        <w:rPr>
          <w:rFonts w:eastAsia="Times New Roman" w:cstheme="minorHAnsi"/>
          <w:color w:val="000000" w:themeColor="text1"/>
          <w:sz w:val="18"/>
          <w:lang w:eastAsia="it-IT"/>
        </w:rPr>
      </w:pPr>
      <w:r w:rsidRPr="0026357F">
        <w:rPr>
          <w:rFonts w:eastAsia="Times New Roman" w:cstheme="minorHAnsi"/>
          <w:color w:val="000000" w:themeColor="text1"/>
          <w:sz w:val="18"/>
          <w:lang w:eastAsia="it-IT"/>
        </w:rPr>
        <w:t xml:space="preserve">Email: </w:t>
      </w:r>
      <w:hyperlink r:id="rId12" w:history="1">
        <w:r w:rsidRPr="0026357F">
          <w:rPr>
            <w:rStyle w:val="Collegamentoipertestuale"/>
            <w:rFonts w:eastAsia="Times New Roman" w:cstheme="minorHAnsi"/>
            <w:sz w:val="18"/>
            <w:lang w:eastAsia="it-IT"/>
          </w:rPr>
          <w:t>luisa.esposito@mocaviventrures.com</w:t>
        </w:r>
      </w:hyperlink>
      <w:r w:rsidRPr="0026357F">
        <w:rPr>
          <w:rFonts w:eastAsia="Times New Roman" w:cstheme="minorHAnsi"/>
          <w:sz w:val="18"/>
          <w:lang w:eastAsia="it-IT"/>
        </w:rPr>
        <w:t xml:space="preserve"> </w:t>
      </w:r>
      <w:r w:rsidRPr="0026357F">
        <w:rPr>
          <w:rFonts w:eastAsia="Times New Roman" w:cstheme="minorHAnsi"/>
          <w:color w:val="FF6600"/>
          <w:sz w:val="18"/>
          <w:lang w:eastAsia="it-IT"/>
        </w:rPr>
        <w:t xml:space="preserve">   </w:t>
      </w:r>
    </w:p>
    <w:p w:rsidR="00993C84" w:rsidRPr="0026357F" w:rsidRDefault="00993C84" w:rsidP="00993C84">
      <w:pPr>
        <w:spacing w:after="0" w:line="240" w:lineRule="auto"/>
        <w:rPr>
          <w:rFonts w:eastAsia="Times New Roman" w:cstheme="minorHAnsi"/>
          <w:color w:val="000000" w:themeColor="text1"/>
          <w:sz w:val="18"/>
          <w:lang w:val="en-GB" w:eastAsia="it-IT"/>
        </w:rPr>
      </w:pPr>
      <w:r w:rsidRPr="0026357F">
        <w:rPr>
          <w:rFonts w:eastAsia="Times New Roman" w:cstheme="minorHAnsi"/>
          <w:color w:val="000000" w:themeColor="text1"/>
          <w:sz w:val="18"/>
          <w:lang w:val="en-GB" w:eastAsia="it-IT"/>
        </w:rPr>
        <w:t>Tel. +49  30 689 08 334</w:t>
      </w:r>
    </w:p>
    <w:p w:rsidR="00993C84" w:rsidRPr="0026357F" w:rsidRDefault="008655B3" w:rsidP="00993C84">
      <w:pPr>
        <w:spacing w:after="0" w:line="240" w:lineRule="auto"/>
        <w:rPr>
          <w:rFonts w:cstheme="minorHAnsi"/>
          <w:sz w:val="18"/>
          <w:lang w:val="en-GB"/>
        </w:rPr>
      </w:pPr>
      <w:hyperlink r:id="rId13" w:history="1">
        <w:r w:rsidR="00993C84" w:rsidRPr="0026357F">
          <w:rPr>
            <w:rStyle w:val="Collegamentoipertestuale"/>
            <w:rFonts w:cstheme="minorHAnsi"/>
            <w:sz w:val="18"/>
            <w:lang w:val="en-GB"/>
          </w:rPr>
          <w:t>Sito Web</w:t>
        </w:r>
      </w:hyperlink>
      <w:r w:rsidR="00993C84" w:rsidRPr="0026357F">
        <w:rPr>
          <w:rFonts w:cstheme="minorHAnsi"/>
          <w:sz w:val="18"/>
          <w:lang w:val="en-GB"/>
        </w:rPr>
        <w:t xml:space="preserve"> / </w:t>
      </w:r>
      <w:hyperlink r:id="rId14" w:history="1">
        <w:r w:rsidR="00993C84" w:rsidRPr="0026357F">
          <w:rPr>
            <w:rStyle w:val="Collegamentoipertestuale"/>
            <w:rFonts w:cstheme="minorHAnsi"/>
            <w:sz w:val="18"/>
            <w:lang w:val="en-GB"/>
          </w:rPr>
          <w:t>LinkedIn</w:t>
        </w:r>
      </w:hyperlink>
      <w:r w:rsidR="00993C84" w:rsidRPr="0026357F">
        <w:rPr>
          <w:rFonts w:cstheme="minorHAnsi"/>
          <w:sz w:val="18"/>
          <w:lang w:val="en-GB"/>
        </w:rPr>
        <w:t xml:space="preserve"> / </w:t>
      </w:r>
      <w:hyperlink r:id="rId15" w:history="1">
        <w:r w:rsidR="00993C84" w:rsidRPr="0026357F">
          <w:rPr>
            <w:rStyle w:val="Collegamentoipertestuale"/>
            <w:rFonts w:cstheme="minorHAnsi"/>
            <w:sz w:val="18"/>
            <w:lang w:val="en-GB"/>
          </w:rPr>
          <w:t>Twitter</w:t>
        </w:r>
      </w:hyperlink>
      <w:r w:rsidR="00993C84" w:rsidRPr="0026357F">
        <w:rPr>
          <w:rFonts w:cstheme="minorHAnsi"/>
          <w:sz w:val="18"/>
          <w:lang w:val="en-GB"/>
        </w:rPr>
        <w:t xml:space="preserve"> / </w:t>
      </w:r>
      <w:hyperlink r:id="rId16" w:history="1">
        <w:r w:rsidR="00993C84" w:rsidRPr="0026357F">
          <w:rPr>
            <w:rStyle w:val="Collegamentoipertestuale"/>
            <w:rFonts w:cstheme="minorHAnsi"/>
            <w:sz w:val="18"/>
            <w:lang w:val="en-GB"/>
          </w:rPr>
          <w:t>Facebook</w:t>
        </w:r>
      </w:hyperlink>
      <w:r w:rsidR="00993C84" w:rsidRPr="0026357F">
        <w:rPr>
          <w:rFonts w:cstheme="minorHAnsi"/>
          <w:sz w:val="18"/>
          <w:lang w:val="en-GB"/>
        </w:rPr>
        <w:t xml:space="preserve"> </w:t>
      </w:r>
    </w:p>
    <w:p w:rsidR="00AE681A" w:rsidRPr="00993C84" w:rsidRDefault="00AE681A" w:rsidP="00EB0EF3">
      <w:pPr>
        <w:spacing w:after="0" w:line="240" w:lineRule="auto"/>
        <w:rPr>
          <w:rFonts w:eastAsia="Times New Roman" w:cstheme="minorHAnsi"/>
          <w:color w:val="000000" w:themeColor="text1"/>
          <w:sz w:val="16"/>
          <w:lang w:val="en-GB" w:eastAsia="it-IT"/>
        </w:rPr>
      </w:pPr>
    </w:p>
    <w:sectPr w:rsidR="00AE681A" w:rsidRPr="00993C84" w:rsidSect="006D67AD">
      <w:headerReference w:type="default" r:id="rId17"/>
      <w:pgSz w:w="11906" w:h="16838"/>
      <w:pgMar w:top="851" w:right="991" w:bottom="1134" w:left="993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55B3" w:rsidRDefault="008655B3" w:rsidP="00010F79">
      <w:pPr>
        <w:spacing w:after="0" w:line="240" w:lineRule="auto"/>
      </w:pPr>
      <w:r>
        <w:separator/>
      </w:r>
    </w:p>
  </w:endnote>
  <w:endnote w:type="continuationSeparator" w:id="0">
    <w:p w:rsidR="008655B3" w:rsidRDefault="008655B3" w:rsidP="00010F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55B3" w:rsidRDefault="008655B3" w:rsidP="00010F79">
      <w:pPr>
        <w:spacing w:after="0" w:line="240" w:lineRule="auto"/>
      </w:pPr>
      <w:r>
        <w:separator/>
      </w:r>
    </w:p>
  </w:footnote>
  <w:footnote w:type="continuationSeparator" w:id="0">
    <w:p w:rsidR="008655B3" w:rsidRDefault="008655B3" w:rsidP="00010F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4BCA" w:rsidRDefault="001237A6" w:rsidP="00B64BCA">
    <w:pPr>
      <w:pStyle w:val="Intestazione"/>
      <w:jc w:val="center"/>
    </w:pPr>
    <w:r>
      <w:rPr>
        <w:noProof/>
        <w:lang w:eastAsia="it-IT"/>
      </w:rPr>
      <w:drawing>
        <wp:inline distT="0" distB="0" distL="0" distR="0" wp14:anchorId="29563410" wp14:editId="6B180C92">
          <wp:extent cx="2204114" cy="292381"/>
          <wp:effectExtent l="0" t="0" r="5715" b="0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QualeSceglier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18" r="5578" b="22806"/>
                  <a:stretch/>
                </pic:blipFill>
                <pic:spPr bwMode="auto">
                  <a:xfrm>
                    <a:off x="0" y="0"/>
                    <a:ext cx="2246750" cy="298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C6E92"/>
    <w:multiLevelType w:val="multilevel"/>
    <w:tmpl w:val="689EC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9832FC"/>
    <w:multiLevelType w:val="multilevel"/>
    <w:tmpl w:val="51ACA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4316DC"/>
    <w:multiLevelType w:val="multilevel"/>
    <w:tmpl w:val="35C65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B819C5"/>
    <w:multiLevelType w:val="multilevel"/>
    <w:tmpl w:val="BB927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F3A5FBF"/>
    <w:multiLevelType w:val="hybridMultilevel"/>
    <w:tmpl w:val="CC767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DE4522"/>
    <w:multiLevelType w:val="hybridMultilevel"/>
    <w:tmpl w:val="E10E962A"/>
    <w:lvl w:ilvl="0" w:tplc="38FCAEF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817C1D"/>
    <w:multiLevelType w:val="hybridMultilevel"/>
    <w:tmpl w:val="1C9616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A33CA8"/>
    <w:multiLevelType w:val="multilevel"/>
    <w:tmpl w:val="7AD22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6B52793"/>
    <w:multiLevelType w:val="multilevel"/>
    <w:tmpl w:val="DE666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5EC5FDB"/>
    <w:multiLevelType w:val="hybridMultilevel"/>
    <w:tmpl w:val="C4E05F32"/>
    <w:lvl w:ilvl="0" w:tplc="4A2A9A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FBE0D7C"/>
    <w:multiLevelType w:val="multilevel"/>
    <w:tmpl w:val="E50A3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0A246D3"/>
    <w:multiLevelType w:val="hybridMultilevel"/>
    <w:tmpl w:val="9D4276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1121D8"/>
    <w:multiLevelType w:val="multilevel"/>
    <w:tmpl w:val="30AA3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099355F"/>
    <w:multiLevelType w:val="multilevel"/>
    <w:tmpl w:val="7A92C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8BA2570"/>
    <w:multiLevelType w:val="hybridMultilevel"/>
    <w:tmpl w:val="CAC44E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A9B40C4"/>
    <w:multiLevelType w:val="hybridMultilevel"/>
    <w:tmpl w:val="BFE8CB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0502AC2"/>
    <w:multiLevelType w:val="multilevel"/>
    <w:tmpl w:val="16180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4916A23"/>
    <w:multiLevelType w:val="hybridMultilevel"/>
    <w:tmpl w:val="9E9C7080"/>
    <w:lvl w:ilvl="0" w:tplc="6902C8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0A53452"/>
    <w:multiLevelType w:val="hybridMultilevel"/>
    <w:tmpl w:val="69B23E6C"/>
    <w:lvl w:ilvl="0" w:tplc="CA0CB6F6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E36C0A" w:themeColor="accent6" w:themeShade="BF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6"/>
  </w:num>
  <w:num w:numId="2">
    <w:abstractNumId w:val="1"/>
  </w:num>
  <w:num w:numId="3">
    <w:abstractNumId w:val="6"/>
  </w:num>
  <w:num w:numId="4">
    <w:abstractNumId w:val="17"/>
  </w:num>
  <w:num w:numId="5">
    <w:abstractNumId w:val="4"/>
  </w:num>
  <w:num w:numId="6">
    <w:abstractNumId w:val="15"/>
  </w:num>
  <w:num w:numId="7">
    <w:abstractNumId w:val="7"/>
  </w:num>
  <w:num w:numId="8">
    <w:abstractNumId w:val="3"/>
  </w:num>
  <w:num w:numId="9">
    <w:abstractNumId w:val="2"/>
  </w:num>
  <w:num w:numId="10">
    <w:abstractNumId w:val="8"/>
  </w:num>
  <w:num w:numId="11">
    <w:abstractNumId w:val="0"/>
  </w:num>
  <w:num w:numId="12">
    <w:abstractNumId w:val="13"/>
  </w:num>
  <w:num w:numId="13">
    <w:abstractNumId w:val="10"/>
  </w:num>
  <w:num w:numId="14">
    <w:abstractNumId w:val="5"/>
  </w:num>
  <w:num w:numId="15">
    <w:abstractNumId w:val="14"/>
  </w:num>
  <w:num w:numId="16">
    <w:abstractNumId w:val="18"/>
  </w:num>
  <w:num w:numId="17">
    <w:abstractNumId w:val="9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TI0MTK1MDcxNTBX0lEKTi0uzszPAykwqwUANLaWzywAAAA="/>
  </w:docVars>
  <w:rsids>
    <w:rsidRoot w:val="005A5C2A"/>
    <w:rsid w:val="00010F79"/>
    <w:rsid w:val="00011853"/>
    <w:rsid w:val="000218C2"/>
    <w:rsid w:val="00021FE9"/>
    <w:rsid w:val="000346B1"/>
    <w:rsid w:val="000376D1"/>
    <w:rsid w:val="00051827"/>
    <w:rsid w:val="00052053"/>
    <w:rsid w:val="000635BC"/>
    <w:rsid w:val="00067C25"/>
    <w:rsid w:val="00071E84"/>
    <w:rsid w:val="000778F4"/>
    <w:rsid w:val="00090B21"/>
    <w:rsid w:val="00092A53"/>
    <w:rsid w:val="000A10E2"/>
    <w:rsid w:val="000A12B9"/>
    <w:rsid w:val="000A480F"/>
    <w:rsid w:val="000B3AEB"/>
    <w:rsid w:val="000B3C91"/>
    <w:rsid w:val="000C13F2"/>
    <w:rsid w:val="0010075E"/>
    <w:rsid w:val="00101A86"/>
    <w:rsid w:val="001076D5"/>
    <w:rsid w:val="0011697C"/>
    <w:rsid w:val="001237A6"/>
    <w:rsid w:val="00141A70"/>
    <w:rsid w:val="00151AD9"/>
    <w:rsid w:val="00155BE9"/>
    <w:rsid w:val="00190B28"/>
    <w:rsid w:val="00197F88"/>
    <w:rsid w:val="001B1B2A"/>
    <w:rsid w:val="001B1D2D"/>
    <w:rsid w:val="001C1843"/>
    <w:rsid w:val="001C51C1"/>
    <w:rsid w:val="001E283D"/>
    <w:rsid w:val="001F3037"/>
    <w:rsid w:val="001F3F0F"/>
    <w:rsid w:val="002247FA"/>
    <w:rsid w:val="00227532"/>
    <w:rsid w:val="002277CC"/>
    <w:rsid w:val="002277EE"/>
    <w:rsid w:val="00234485"/>
    <w:rsid w:val="002466C2"/>
    <w:rsid w:val="00247F84"/>
    <w:rsid w:val="0026357F"/>
    <w:rsid w:val="0027211D"/>
    <w:rsid w:val="00273571"/>
    <w:rsid w:val="00275FD2"/>
    <w:rsid w:val="002760E3"/>
    <w:rsid w:val="0027711D"/>
    <w:rsid w:val="00294E0C"/>
    <w:rsid w:val="002A3930"/>
    <w:rsid w:val="002A54FB"/>
    <w:rsid w:val="002B31E0"/>
    <w:rsid w:val="002C12F2"/>
    <w:rsid w:val="002D2DAF"/>
    <w:rsid w:val="002D7032"/>
    <w:rsid w:val="002D7584"/>
    <w:rsid w:val="002E2FE7"/>
    <w:rsid w:val="002F2AE5"/>
    <w:rsid w:val="003049B5"/>
    <w:rsid w:val="003108F4"/>
    <w:rsid w:val="00323822"/>
    <w:rsid w:val="00323A11"/>
    <w:rsid w:val="003404FF"/>
    <w:rsid w:val="00350DE6"/>
    <w:rsid w:val="00352552"/>
    <w:rsid w:val="00354CAD"/>
    <w:rsid w:val="003553F0"/>
    <w:rsid w:val="00355FCD"/>
    <w:rsid w:val="00366BAC"/>
    <w:rsid w:val="00376D5C"/>
    <w:rsid w:val="00390C21"/>
    <w:rsid w:val="003B23E4"/>
    <w:rsid w:val="003B459E"/>
    <w:rsid w:val="003B5A7C"/>
    <w:rsid w:val="003C62BA"/>
    <w:rsid w:val="003C6456"/>
    <w:rsid w:val="003F6EF4"/>
    <w:rsid w:val="004012B3"/>
    <w:rsid w:val="004014B2"/>
    <w:rsid w:val="004017FB"/>
    <w:rsid w:val="00405D95"/>
    <w:rsid w:val="00410989"/>
    <w:rsid w:val="004163CE"/>
    <w:rsid w:val="00420675"/>
    <w:rsid w:val="0043260E"/>
    <w:rsid w:val="00437A1C"/>
    <w:rsid w:val="004400AF"/>
    <w:rsid w:val="00453656"/>
    <w:rsid w:val="004571AA"/>
    <w:rsid w:val="00484295"/>
    <w:rsid w:val="00491D77"/>
    <w:rsid w:val="00497800"/>
    <w:rsid w:val="004A79FA"/>
    <w:rsid w:val="004C42CE"/>
    <w:rsid w:val="004E1111"/>
    <w:rsid w:val="00514281"/>
    <w:rsid w:val="00524A2A"/>
    <w:rsid w:val="00532806"/>
    <w:rsid w:val="00542C47"/>
    <w:rsid w:val="00543C25"/>
    <w:rsid w:val="00545255"/>
    <w:rsid w:val="00566D69"/>
    <w:rsid w:val="00576561"/>
    <w:rsid w:val="0059269A"/>
    <w:rsid w:val="005A0640"/>
    <w:rsid w:val="005A11B0"/>
    <w:rsid w:val="005A40C2"/>
    <w:rsid w:val="005A5C2A"/>
    <w:rsid w:val="005B03BB"/>
    <w:rsid w:val="005B1C57"/>
    <w:rsid w:val="005C6FD4"/>
    <w:rsid w:val="005D411B"/>
    <w:rsid w:val="005E1EF2"/>
    <w:rsid w:val="005E26F9"/>
    <w:rsid w:val="005E667F"/>
    <w:rsid w:val="005F75D8"/>
    <w:rsid w:val="006027CA"/>
    <w:rsid w:val="00615F9C"/>
    <w:rsid w:val="00616422"/>
    <w:rsid w:val="006218C2"/>
    <w:rsid w:val="00622A9D"/>
    <w:rsid w:val="00625511"/>
    <w:rsid w:val="006363D6"/>
    <w:rsid w:val="00651062"/>
    <w:rsid w:val="00671BEF"/>
    <w:rsid w:val="00672CF5"/>
    <w:rsid w:val="00674143"/>
    <w:rsid w:val="00674640"/>
    <w:rsid w:val="006819BA"/>
    <w:rsid w:val="006864C4"/>
    <w:rsid w:val="00695307"/>
    <w:rsid w:val="006B3BE7"/>
    <w:rsid w:val="006C27BA"/>
    <w:rsid w:val="006C350B"/>
    <w:rsid w:val="006D3E7F"/>
    <w:rsid w:val="006D48E4"/>
    <w:rsid w:val="006D67AD"/>
    <w:rsid w:val="006F34AF"/>
    <w:rsid w:val="006F6B05"/>
    <w:rsid w:val="00701F37"/>
    <w:rsid w:val="007021B5"/>
    <w:rsid w:val="00713633"/>
    <w:rsid w:val="00715AE1"/>
    <w:rsid w:val="00732648"/>
    <w:rsid w:val="0073379E"/>
    <w:rsid w:val="00736EC2"/>
    <w:rsid w:val="007636CB"/>
    <w:rsid w:val="007747C2"/>
    <w:rsid w:val="00783F3C"/>
    <w:rsid w:val="00786EF0"/>
    <w:rsid w:val="00794084"/>
    <w:rsid w:val="007974A8"/>
    <w:rsid w:val="007B28EF"/>
    <w:rsid w:val="007C0B9F"/>
    <w:rsid w:val="007D626D"/>
    <w:rsid w:val="007E020A"/>
    <w:rsid w:val="007E1F6E"/>
    <w:rsid w:val="007E6AB1"/>
    <w:rsid w:val="007E6CE6"/>
    <w:rsid w:val="007F30B7"/>
    <w:rsid w:val="007F6215"/>
    <w:rsid w:val="00801C86"/>
    <w:rsid w:val="008023AE"/>
    <w:rsid w:val="0080551E"/>
    <w:rsid w:val="0080766A"/>
    <w:rsid w:val="0081451D"/>
    <w:rsid w:val="00815784"/>
    <w:rsid w:val="00823407"/>
    <w:rsid w:val="008313A4"/>
    <w:rsid w:val="0083338F"/>
    <w:rsid w:val="008408E2"/>
    <w:rsid w:val="00844BE9"/>
    <w:rsid w:val="008557FE"/>
    <w:rsid w:val="008620E4"/>
    <w:rsid w:val="00862A04"/>
    <w:rsid w:val="008655B3"/>
    <w:rsid w:val="00872F32"/>
    <w:rsid w:val="00893C23"/>
    <w:rsid w:val="00895CD8"/>
    <w:rsid w:val="008C042C"/>
    <w:rsid w:val="008C4949"/>
    <w:rsid w:val="008C7B2E"/>
    <w:rsid w:val="009037AB"/>
    <w:rsid w:val="00904A25"/>
    <w:rsid w:val="00906378"/>
    <w:rsid w:val="0090778C"/>
    <w:rsid w:val="00907AF7"/>
    <w:rsid w:val="00927DE0"/>
    <w:rsid w:val="00934428"/>
    <w:rsid w:val="009474ED"/>
    <w:rsid w:val="009479E8"/>
    <w:rsid w:val="009623CA"/>
    <w:rsid w:val="009702E4"/>
    <w:rsid w:val="009819F7"/>
    <w:rsid w:val="009833B3"/>
    <w:rsid w:val="00984ADC"/>
    <w:rsid w:val="00993C84"/>
    <w:rsid w:val="009963CA"/>
    <w:rsid w:val="00997866"/>
    <w:rsid w:val="009A01FF"/>
    <w:rsid w:val="009A4C45"/>
    <w:rsid w:val="009B6BF7"/>
    <w:rsid w:val="009D301A"/>
    <w:rsid w:val="009D3EAE"/>
    <w:rsid w:val="009E1530"/>
    <w:rsid w:val="009E16C5"/>
    <w:rsid w:val="009E225B"/>
    <w:rsid w:val="009E6E9A"/>
    <w:rsid w:val="00A06CEB"/>
    <w:rsid w:val="00A13A42"/>
    <w:rsid w:val="00A21F66"/>
    <w:rsid w:val="00A36416"/>
    <w:rsid w:val="00A40B47"/>
    <w:rsid w:val="00A51746"/>
    <w:rsid w:val="00A91C29"/>
    <w:rsid w:val="00AA7A7C"/>
    <w:rsid w:val="00AB3579"/>
    <w:rsid w:val="00AC7374"/>
    <w:rsid w:val="00AD2FA6"/>
    <w:rsid w:val="00AD574F"/>
    <w:rsid w:val="00AE0760"/>
    <w:rsid w:val="00AE4B8A"/>
    <w:rsid w:val="00AE681A"/>
    <w:rsid w:val="00AF3BF1"/>
    <w:rsid w:val="00AF722A"/>
    <w:rsid w:val="00B069CD"/>
    <w:rsid w:val="00B14B0B"/>
    <w:rsid w:val="00B242BE"/>
    <w:rsid w:val="00B314F0"/>
    <w:rsid w:val="00B45480"/>
    <w:rsid w:val="00B45941"/>
    <w:rsid w:val="00B45B13"/>
    <w:rsid w:val="00B45FCA"/>
    <w:rsid w:val="00B46496"/>
    <w:rsid w:val="00B64BCA"/>
    <w:rsid w:val="00B71F02"/>
    <w:rsid w:val="00B95A57"/>
    <w:rsid w:val="00B97F9F"/>
    <w:rsid w:val="00BB66F9"/>
    <w:rsid w:val="00BC29B2"/>
    <w:rsid w:val="00BD1298"/>
    <w:rsid w:val="00BD49CB"/>
    <w:rsid w:val="00BE0E99"/>
    <w:rsid w:val="00BE2B58"/>
    <w:rsid w:val="00BE6D8E"/>
    <w:rsid w:val="00BF0DBB"/>
    <w:rsid w:val="00C03C3A"/>
    <w:rsid w:val="00C21341"/>
    <w:rsid w:val="00C24C49"/>
    <w:rsid w:val="00C32055"/>
    <w:rsid w:val="00C42352"/>
    <w:rsid w:val="00C440D0"/>
    <w:rsid w:val="00C57A70"/>
    <w:rsid w:val="00C70DE6"/>
    <w:rsid w:val="00C83562"/>
    <w:rsid w:val="00C90A17"/>
    <w:rsid w:val="00C9101D"/>
    <w:rsid w:val="00C91571"/>
    <w:rsid w:val="00C926FE"/>
    <w:rsid w:val="00C93256"/>
    <w:rsid w:val="00C97D50"/>
    <w:rsid w:val="00CA0DD0"/>
    <w:rsid w:val="00CA22FF"/>
    <w:rsid w:val="00CA5228"/>
    <w:rsid w:val="00CC28AF"/>
    <w:rsid w:val="00CD0329"/>
    <w:rsid w:val="00CE586D"/>
    <w:rsid w:val="00CF4DDA"/>
    <w:rsid w:val="00D11300"/>
    <w:rsid w:val="00D11AF7"/>
    <w:rsid w:val="00D201B9"/>
    <w:rsid w:val="00D22EA1"/>
    <w:rsid w:val="00D24281"/>
    <w:rsid w:val="00D317E5"/>
    <w:rsid w:val="00D439C8"/>
    <w:rsid w:val="00D43C4A"/>
    <w:rsid w:val="00D54301"/>
    <w:rsid w:val="00D6068B"/>
    <w:rsid w:val="00D63BA7"/>
    <w:rsid w:val="00D63E79"/>
    <w:rsid w:val="00D71F2E"/>
    <w:rsid w:val="00D73B3C"/>
    <w:rsid w:val="00D74207"/>
    <w:rsid w:val="00D748EF"/>
    <w:rsid w:val="00D95F0E"/>
    <w:rsid w:val="00DB1867"/>
    <w:rsid w:val="00DB3A81"/>
    <w:rsid w:val="00DB57C0"/>
    <w:rsid w:val="00DE141B"/>
    <w:rsid w:val="00DE59C7"/>
    <w:rsid w:val="00DE7E62"/>
    <w:rsid w:val="00DF141D"/>
    <w:rsid w:val="00DF642D"/>
    <w:rsid w:val="00E03A26"/>
    <w:rsid w:val="00E15B2C"/>
    <w:rsid w:val="00E21EC7"/>
    <w:rsid w:val="00E25431"/>
    <w:rsid w:val="00E505EF"/>
    <w:rsid w:val="00E6327C"/>
    <w:rsid w:val="00E761D2"/>
    <w:rsid w:val="00E83139"/>
    <w:rsid w:val="00E9387C"/>
    <w:rsid w:val="00EA1179"/>
    <w:rsid w:val="00EA5529"/>
    <w:rsid w:val="00EB0EF3"/>
    <w:rsid w:val="00EB55C1"/>
    <w:rsid w:val="00EB7EC4"/>
    <w:rsid w:val="00EC1C43"/>
    <w:rsid w:val="00EC7AF8"/>
    <w:rsid w:val="00ED52FD"/>
    <w:rsid w:val="00ED63D7"/>
    <w:rsid w:val="00EE2BAA"/>
    <w:rsid w:val="00EF7ACC"/>
    <w:rsid w:val="00F22A42"/>
    <w:rsid w:val="00F27870"/>
    <w:rsid w:val="00F32053"/>
    <w:rsid w:val="00F472B6"/>
    <w:rsid w:val="00F53921"/>
    <w:rsid w:val="00F6608C"/>
    <w:rsid w:val="00F7124B"/>
    <w:rsid w:val="00F725C0"/>
    <w:rsid w:val="00F73C15"/>
    <w:rsid w:val="00F744B0"/>
    <w:rsid w:val="00F84075"/>
    <w:rsid w:val="00F844BE"/>
    <w:rsid w:val="00F85074"/>
    <w:rsid w:val="00FA0CC5"/>
    <w:rsid w:val="00FA2A88"/>
    <w:rsid w:val="00FA4AAA"/>
    <w:rsid w:val="00FA6A27"/>
    <w:rsid w:val="00FC38A8"/>
    <w:rsid w:val="00FC66BA"/>
    <w:rsid w:val="00FD45F9"/>
    <w:rsid w:val="00FE3932"/>
    <w:rsid w:val="00FF052A"/>
    <w:rsid w:val="00FF1921"/>
    <w:rsid w:val="00FF6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5A5C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Titolo2">
    <w:name w:val="heading 2"/>
    <w:basedOn w:val="Normale"/>
    <w:link w:val="Titolo2Carattere"/>
    <w:uiPriority w:val="9"/>
    <w:qFormat/>
    <w:rsid w:val="005A5C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Titolo3">
    <w:name w:val="heading 3"/>
    <w:basedOn w:val="Normale"/>
    <w:link w:val="Titolo3Carattere"/>
    <w:uiPriority w:val="9"/>
    <w:qFormat/>
    <w:rsid w:val="005A5C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702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A5C2A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5C2A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A5C2A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customStyle="1" w:styleId="apple-converted-space">
    <w:name w:val="apple-converted-space"/>
    <w:basedOn w:val="Carpredefinitoparagrafo"/>
    <w:rsid w:val="005A5C2A"/>
  </w:style>
  <w:style w:type="character" w:customStyle="1" w:styleId="sep">
    <w:name w:val="sep"/>
    <w:basedOn w:val="Carpredefinitoparagrafo"/>
    <w:rsid w:val="005A5C2A"/>
  </w:style>
  <w:style w:type="character" w:styleId="Enfasigrassetto">
    <w:name w:val="Strong"/>
    <w:basedOn w:val="Carpredefinitoparagrafo"/>
    <w:uiPriority w:val="22"/>
    <w:qFormat/>
    <w:rsid w:val="005A5C2A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5A5C2A"/>
    <w:rPr>
      <w:color w:val="0000FF"/>
      <w:u w:val="single"/>
    </w:rPr>
  </w:style>
  <w:style w:type="paragraph" w:styleId="NormaleWeb">
    <w:name w:val="Normal (Web)"/>
    <w:basedOn w:val="Normale"/>
    <w:uiPriority w:val="99"/>
    <w:unhideWhenUsed/>
    <w:rsid w:val="005A5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5A5C2A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5C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5C2A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0F79"/>
  </w:style>
  <w:style w:type="paragraph" w:styleId="Pidipagina">
    <w:name w:val="footer"/>
    <w:basedOn w:val="Normale"/>
    <w:link w:val="Pidipagina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0F79"/>
  </w:style>
  <w:style w:type="paragraph" w:styleId="Testonotaapidipagina">
    <w:name w:val="footnote text"/>
    <w:basedOn w:val="Normale"/>
    <w:link w:val="TestonotaapidipaginaCarattere"/>
    <w:uiPriority w:val="99"/>
    <w:unhideWhenUsed/>
    <w:rsid w:val="005B03B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5B03B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B03BB"/>
    <w:rPr>
      <w:vertAlign w:val="superscrip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702E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agrafoelenco">
    <w:name w:val="List Paragraph"/>
    <w:basedOn w:val="Normale"/>
    <w:uiPriority w:val="34"/>
    <w:qFormat/>
    <w:rsid w:val="00FC38A8"/>
    <w:pPr>
      <w:ind w:left="720"/>
      <w:contextualSpacing/>
    </w:pPr>
  </w:style>
  <w:style w:type="character" w:styleId="Collegamentovisitato">
    <w:name w:val="FollowedHyperlink"/>
    <w:basedOn w:val="Carpredefinitoparagrafo"/>
    <w:uiPriority w:val="99"/>
    <w:semiHidden/>
    <w:unhideWhenUsed/>
    <w:rsid w:val="00C91571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5A5C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Titolo2">
    <w:name w:val="heading 2"/>
    <w:basedOn w:val="Normale"/>
    <w:link w:val="Titolo2Carattere"/>
    <w:uiPriority w:val="9"/>
    <w:qFormat/>
    <w:rsid w:val="005A5C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Titolo3">
    <w:name w:val="heading 3"/>
    <w:basedOn w:val="Normale"/>
    <w:link w:val="Titolo3Carattere"/>
    <w:uiPriority w:val="9"/>
    <w:qFormat/>
    <w:rsid w:val="005A5C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702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A5C2A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5C2A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A5C2A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customStyle="1" w:styleId="apple-converted-space">
    <w:name w:val="apple-converted-space"/>
    <w:basedOn w:val="Carpredefinitoparagrafo"/>
    <w:rsid w:val="005A5C2A"/>
  </w:style>
  <w:style w:type="character" w:customStyle="1" w:styleId="sep">
    <w:name w:val="sep"/>
    <w:basedOn w:val="Carpredefinitoparagrafo"/>
    <w:rsid w:val="005A5C2A"/>
  </w:style>
  <w:style w:type="character" w:styleId="Enfasigrassetto">
    <w:name w:val="Strong"/>
    <w:basedOn w:val="Carpredefinitoparagrafo"/>
    <w:uiPriority w:val="22"/>
    <w:qFormat/>
    <w:rsid w:val="005A5C2A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5A5C2A"/>
    <w:rPr>
      <w:color w:val="0000FF"/>
      <w:u w:val="single"/>
    </w:rPr>
  </w:style>
  <w:style w:type="paragraph" w:styleId="NormaleWeb">
    <w:name w:val="Normal (Web)"/>
    <w:basedOn w:val="Normale"/>
    <w:uiPriority w:val="99"/>
    <w:unhideWhenUsed/>
    <w:rsid w:val="005A5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5A5C2A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5C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5C2A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0F79"/>
  </w:style>
  <w:style w:type="paragraph" w:styleId="Pidipagina">
    <w:name w:val="footer"/>
    <w:basedOn w:val="Normale"/>
    <w:link w:val="Pidipagina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0F79"/>
  </w:style>
  <w:style w:type="paragraph" w:styleId="Testonotaapidipagina">
    <w:name w:val="footnote text"/>
    <w:basedOn w:val="Normale"/>
    <w:link w:val="TestonotaapidipaginaCarattere"/>
    <w:uiPriority w:val="99"/>
    <w:unhideWhenUsed/>
    <w:rsid w:val="005B03B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5B03B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B03BB"/>
    <w:rPr>
      <w:vertAlign w:val="superscrip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702E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agrafoelenco">
    <w:name w:val="List Paragraph"/>
    <w:basedOn w:val="Normale"/>
    <w:uiPriority w:val="34"/>
    <w:qFormat/>
    <w:rsid w:val="00FC38A8"/>
    <w:pPr>
      <w:ind w:left="720"/>
      <w:contextualSpacing/>
    </w:pPr>
  </w:style>
  <w:style w:type="character" w:styleId="Collegamentovisitato">
    <w:name w:val="FollowedHyperlink"/>
    <w:basedOn w:val="Carpredefinitoparagrafo"/>
    <w:uiPriority w:val="99"/>
    <w:semiHidden/>
    <w:unhideWhenUsed/>
    <w:rsid w:val="00C9157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2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5760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91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09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qualescegliere.it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luisa.esposito@mocaviventrures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qualesceglier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qualescegliere.it/biscotti-originali-imitazioni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twitter.com/qualescegliere" TargetMode="External"/><Relationship Id="rId10" Type="http://schemas.openxmlformats.org/officeDocument/2006/relationships/hyperlink" Target="https://www.qualescegliere.it/biscotti-originali-imitazioni/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www.qualescegliere.it/" TargetMode="External"/><Relationship Id="rId14" Type="http://schemas.openxmlformats.org/officeDocument/2006/relationships/hyperlink" Target="https://www.linkedin.com/company/qualescegliere.i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D15F53-D9AA-4315-9B86-AA1767718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25</Words>
  <Characters>6416</Characters>
  <Application>Microsoft Office Word</Application>
  <DocSecurity>0</DocSecurity>
  <Lines>53</Lines>
  <Paragraphs>1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dealo internet GmbH</Company>
  <LinksUpToDate>false</LinksUpToDate>
  <CharactersWithSpaces>7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igradi02</dc:creator>
  <cp:lastModifiedBy>Luisa</cp:lastModifiedBy>
  <cp:revision>55</cp:revision>
  <dcterms:created xsi:type="dcterms:W3CDTF">2018-11-23T16:20:00Z</dcterms:created>
  <dcterms:modified xsi:type="dcterms:W3CDTF">2019-04-15T12:10:00Z</dcterms:modified>
</cp:coreProperties>
</file>